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0F82B68" w14:textId="3B48DD8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Министерство образования и науки Российской Федерации</w:t>
      </w: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br/>
        <w:t>Федеральное‌ ‌государственное‌ ‌бюджетное‌ ‌образовательное‌ ‌учреждение‌</w:t>
      </w:r>
    </w:p>
    <w:p w14:paraId="7BA6344E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высшего‌ ‌образования‌</w:t>
      </w:r>
    </w:p>
    <w:p w14:paraId="32319A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t>«Пермский национальный исследовательский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br/>
        <w:t>политехнический университет»</w:t>
      </w:r>
    </w:p>
    <w:p w14:paraId="340239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Кафедра «Информационные технологии и автоматизированные системы»</w:t>
      </w:r>
    </w:p>
    <w:p w14:paraId="54660659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90E6C68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</w:p>
    <w:p w14:paraId="6961B71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4B990A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3DEEF8FC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13D2BCBB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ОТЧЁТ</w:t>
      </w:r>
    </w:p>
    <w:p w14:paraId="169F1BF7" w14:textId="253FCB91" w:rsidR="002B46F7" w:rsidRPr="00D60B68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по лабораторной работе №18.</w:t>
      </w:r>
      <w:r w:rsidR="00D60B68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1</w:t>
      </w:r>
      <w:r w:rsidR="003112BD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2</w:t>
      </w:r>
    </w:p>
    <w:p w14:paraId="710097E3" w14:textId="77777777" w:rsidR="002B46F7" w:rsidRPr="00B1400D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Дисциплина: «Информатика»</w:t>
      </w:r>
    </w:p>
    <w:p w14:paraId="3ECFD268" w14:textId="2B712B4B" w:rsidR="002B46F7" w:rsidRPr="00AF568A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Тема: </w:t>
      </w:r>
      <w:r w:rsidR="003112BD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Ассоциативные</w:t>
      </w:r>
      <w:r w:rsidR="003E0576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 контейнеры библиотеки </w:t>
      </w:r>
      <w:r w:rsidR="003E0576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STL</w:t>
      </w:r>
    </w:p>
    <w:p w14:paraId="45C7ABD5" w14:textId="115C37C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Вариант 7</w:t>
      </w:r>
    </w:p>
    <w:p w14:paraId="1817F23B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69B491D4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4F4B6E65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1BD7069D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</w:p>
    <w:p w14:paraId="23257A6C" w14:textId="63E67B75" w:rsidR="002B46F7" w:rsidRDefault="00055C1F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Выполнил</w:t>
      </w:r>
      <w:r w:rsidR="002B46F7">
        <w:rPr>
          <w:rFonts w:ascii="Times New Roman" w:hAnsi="Times New Roman" w:cs="Times New Roman"/>
          <w:sz w:val="28"/>
        </w:rPr>
        <w:t xml:space="preserve">: </w:t>
      </w:r>
    </w:p>
    <w:p w14:paraId="6FD63C5A" w14:textId="749C3C82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  <w:t xml:space="preserve">Студент группы </w:t>
      </w:r>
      <w:r w:rsidR="00AD658B">
        <w:rPr>
          <w:rFonts w:ascii="Times New Roman" w:hAnsi="Times New Roman" w:cs="Times New Roman"/>
          <w:sz w:val="28"/>
        </w:rPr>
        <w:t>РИС</w:t>
      </w:r>
      <w:r>
        <w:rPr>
          <w:rFonts w:ascii="Times New Roman" w:hAnsi="Times New Roman" w:cs="Times New Roman"/>
          <w:sz w:val="28"/>
        </w:rPr>
        <w:t>-20-</w:t>
      </w:r>
      <w:r w:rsidR="00AD658B">
        <w:rPr>
          <w:rFonts w:ascii="Times New Roman" w:hAnsi="Times New Roman" w:cs="Times New Roman"/>
          <w:sz w:val="28"/>
        </w:rPr>
        <w:t>1</w:t>
      </w:r>
      <w:r>
        <w:rPr>
          <w:rFonts w:ascii="Times New Roman" w:hAnsi="Times New Roman" w:cs="Times New Roman"/>
          <w:sz w:val="28"/>
        </w:rPr>
        <w:t>б</w:t>
      </w:r>
    </w:p>
    <w:p w14:paraId="08D62E9A" w14:textId="113D132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Коваленко Никита Алексеевич</w:t>
      </w:r>
    </w:p>
    <w:p w14:paraId="1BC67E9F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Проверила: </w:t>
      </w:r>
    </w:p>
    <w:p w14:paraId="28F467D7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Доцент кафедры ИТАС </w:t>
      </w:r>
    </w:p>
    <w:p w14:paraId="434060EC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олякова О. А.</w:t>
      </w:r>
    </w:p>
    <w:p w14:paraId="17D311F5" w14:textId="77777777" w:rsidR="002B46F7" w:rsidRDefault="002B46F7" w:rsidP="002B46F7">
      <w:pPr>
        <w:rPr>
          <w:rFonts w:ascii="Times New Roman" w:hAnsi="Times New Roman" w:cs="Times New Roman"/>
          <w:b/>
          <w:sz w:val="24"/>
        </w:rPr>
      </w:pPr>
    </w:p>
    <w:p w14:paraId="0A05907F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</w:p>
    <w:p w14:paraId="12850A44" w14:textId="77777777" w:rsidR="002B46F7" w:rsidRPr="00B1400D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Пермь, 202</w:t>
      </w:r>
      <w:r w:rsidRPr="00B1400D">
        <w:rPr>
          <w:rFonts w:ascii="Times New Roman" w:hAnsi="Times New Roman" w:cs="Times New Roman"/>
          <w:b/>
          <w:sz w:val="28"/>
        </w:rPr>
        <w:t>1</w:t>
      </w:r>
    </w:p>
    <w:p w14:paraId="4B07A8BF" w14:textId="23543814" w:rsidR="009D1C69" w:rsidRPr="00C9245B" w:rsidRDefault="009D1C69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b"/>
        <w:rPr>
          <w:rStyle w:val="aa"/>
          <w:b w:val="0"/>
          <w:bCs w:val="0"/>
          <w:color w:val="auto"/>
          <w:sz w:val="24"/>
          <w:szCs w:val="24"/>
        </w:rPr>
      </w:pPr>
      <w:bookmarkStart w:id="0" w:name="_Toc57314746"/>
      <w:r w:rsidRPr="00C9245B">
        <w:rPr>
          <w:rStyle w:val="aa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aa"/>
          <w:b w:val="0"/>
          <w:bCs w:val="0"/>
          <w:color w:val="auto"/>
        </w:rPr>
        <w:t>задачи</w:t>
      </w:r>
      <w:bookmarkEnd w:id="0"/>
    </w:p>
    <w:p w14:paraId="4AE49AE3" w14:textId="77777777" w:rsidR="00AF568A" w:rsidRPr="00AF568A" w:rsidRDefault="00AF568A" w:rsidP="00AF568A">
      <w:pPr>
        <w:pStyle w:val="a9"/>
        <w:widowControl w:val="0"/>
        <w:numPr>
          <w:ilvl w:val="1"/>
          <w:numId w:val="13"/>
        </w:numPr>
        <w:tabs>
          <w:tab w:val="left" w:pos="939"/>
        </w:tabs>
        <w:autoSpaceDE w:val="0"/>
        <w:autoSpaceDN w:val="0"/>
        <w:spacing w:before="55" w:after="0" w:line="240" w:lineRule="auto"/>
        <w:ind w:right="975"/>
        <w:contextualSpacing w:val="0"/>
        <w:rPr>
          <w:rFonts w:ascii="Times New Roman" w:hAnsi="Times New Roman" w:cs="Times New Roman"/>
        </w:rPr>
      </w:pPr>
      <w:r w:rsidRPr="00AF568A">
        <w:rPr>
          <w:rFonts w:ascii="Times New Roman" w:hAnsi="Times New Roman" w:cs="Times New Roman"/>
        </w:rPr>
        <w:t>Создание консольного приложения, состоящего из нескольких файлов в системе</w:t>
      </w:r>
      <w:r w:rsidRPr="00AF568A">
        <w:rPr>
          <w:rFonts w:ascii="Times New Roman" w:hAnsi="Times New Roman" w:cs="Times New Roman"/>
          <w:spacing w:val="-57"/>
        </w:rPr>
        <w:t xml:space="preserve"> </w:t>
      </w:r>
      <w:r w:rsidRPr="00AF568A">
        <w:rPr>
          <w:rFonts w:ascii="Times New Roman" w:hAnsi="Times New Roman" w:cs="Times New Roman"/>
        </w:rPr>
        <w:t>программирования</w:t>
      </w:r>
      <w:r w:rsidRPr="00AF568A">
        <w:rPr>
          <w:rFonts w:ascii="Times New Roman" w:hAnsi="Times New Roman" w:cs="Times New Roman"/>
          <w:spacing w:val="1"/>
        </w:rPr>
        <w:t xml:space="preserve"> </w:t>
      </w:r>
      <w:proofErr w:type="spellStart"/>
      <w:r w:rsidRPr="00AF568A">
        <w:rPr>
          <w:rFonts w:ascii="Times New Roman" w:hAnsi="Times New Roman" w:cs="Times New Roman"/>
        </w:rPr>
        <w:t>Visual</w:t>
      </w:r>
      <w:proofErr w:type="spellEnd"/>
      <w:r w:rsidRPr="00AF568A">
        <w:rPr>
          <w:rFonts w:ascii="Times New Roman" w:hAnsi="Times New Roman" w:cs="Times New Roman"/>
        </w:rPr>
        <w:t xml:space="preserve"> </w:t>
      </w:r>
      <w:proofErr w:type="spellStart"/>
      <w:r w:rsidRPr="00AF568A">
        <w:rPr>
          <w:rFonts w:ascii="Times New Roman" w:hAnsi="Times New Roman" w:cs="Times New Roman"/>
        </w:rPr>
        <w:t>Studio</w:t>
      </w:r>
      <w:proofErr w:type="spellEnd"/>
      <w:r w:rsidRPr="00AF568A">
        <w:rPr>
          <w:rFonts w:ascii="Times New Roman" w:hAnsi="Times New Roman" w:cs="Times New Roman"/>
        </w:rPr>
        <w:t>.</w:t>
      </w:r>
    </w:p>
    <w:p w14:paraId="3F16E2D0" w14:textId="6C081D87" w:rsidR="00AF568A" w:rsidRPr="00AF568A" w:rsidRDefault="00AF568A" w:rsidP="00AF568A">
      <w:pPr>
        <w:pStyle w:val="a9"/>
        <w:widowControl w:val="0"/>
        <w:numPr>
          <w:ilvl w:val="1"/>
          <w:numId w:val="13"/>
        </w:numPr>
        <w:tabs>
          <w:tab w:val="left" w:pos="939"/>
        </w:tabs>
        <w:autoSpaceDE w:val="0"/>
        <w:autoSpaceDN w:val="0"/>
        <w:spacing w:after="0" w:line="240" w:lineRule="auto"/>
        <w:ind w:right="2081"/>
        <w:contextualSpacing w:val="0"/>
        <w:rPr>
          <w:rFonts w:ascii="Times New Roman" w:hAnsi="Times New Roman" w:cs="Times New Roman"/>
        </w:rPr>
      </w:pPr>
      <w:r w:rsidRPr="00AF568A">
        <w:rPr>
          <w:rFonts w:ascii="Times New Roman" w:hAnsi="Times New Roman" w:cs="Times New Roman"/>
        </w:rPr>
        <w:t xml:space="preserve">Использование последовательных контейнеров библиотеки STL в </w:t>
      </w:r>
      <w:proofErr w:type="gramStart"/>
      <w:r w:rsidRPr="00AF568A">
        <w:rPr>
          <w:rFonts w:ascii="Times New Roman" w:hAnsi="Times New Roman" w:cs="Times New Roman"/>
        </w:rPr>
        <w:t>ОО</w:t>
      </w:r>
      <w:r w:rsidRPr="00AF568A">
        <w:rPr>
          <w:rFonts w:ascii="Times New Roman" w:hAnsi="Times New Roman" w:cs="Times New Roman"/>
          <w:spacing w:val="-57"/>
        </w:rPr>
        <w:t xml:space="preserve">  </w:t>
      </w:r>
      <w:r w:rsidRPr="00AF568A">
        <w:rPr>
          <w:rFonts w:ascii="Times New Roman" w:hAnsi="Times New Roman" w:cs="Times New Roman"/>
        </w:rPr>
        <w:t>программе</w:t>
      </w:r>
      <w:proofErr w:type="gramEnd"/>
      <w:r w:rsidRPr="00AF568A">
        <w:rPr>
          <w:rFonts w:ascii="Times New Roman" w:hAnsi="Times New Roman" w:cs="Times New Roman"/>
        </w:rPr>
        <w:t>.</w:t>
      </w:r>
    </w:p>
    <w:p w14:paraId="3AA2800A" w14:textId="1D462420" w:rsidR="005C3D65" w:rsidRPr="00A46D44" w:rsidRDefault="005C3D65" w:rsidP="006067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785641D1" w14:textId="44435575" w:rsidR="00A1481D" w:rsidRDefault="00837F0D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C663E4">
        <w:rPr>
          <w:rFonts w:ascii="Times New Roman" w:hAnsi="Times New Roman" w:cs="Times New Roman"/>
        </w:rPr>
        <w:t xml:space="preserve">теоретические сведения о </w:t>
      </w:r>
      <w:r w:rsidR="006025BF">
        <w:rPr>
          <w:rFonts w:ascii="Times New Roman" w:hAnsi="Times New Roman" w:cs="Times New Roman"/>
        </w:rPr>
        <w:t>ООП</w:t>
      </w:r>
    </w:p>
    <w:p w14:paraId="34B89057" w14:textId="753EC70C" w:rsidR="00A46D44" w:rsidRDefault="006755C0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Абстрактные типы данных. Контейнеры</w:t>
      </w:r>
    </w:p>
    <w:p w14:paraId="21A711C6" w14:textId="77777777" w:rsidR="00B345F6" w:rsidRDefault="006025BF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Реализовать алгоритм поставленной задачи</w:t>
      </w:r>
    </w:p>
    <w:p w14:paraId="26E49E58" w14:textId="5DA38C30" w:rsidR="00606746" w:rsidRPr="00606746" w:rsidRDefault="009B23CE" w:rsidP="00606746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Учесть все исключите</w:t>
      </w:r>
      <w:r w:rsidR="00606746">
        <w:rPr>
          <w:rFonts w:ascii="Times New Roman" w:hAnsi="Times New Roman" w:cs="Times New Roman"/>
        </w:rPr>
        <w:t>льные ситуации на ввод элементов</w:t>
      </w:r>
    </w:p>
    <w:p w14:paraId="7E75C9D9" w14:textId="099E7876" w:rsidR="00A1481D" w:rsidRPr="006025BF" w:rsidRDefault="00B345F6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Создать отдельные файлы: .</w:t>
      </w:r>
      <w:proofErr w:type="spellStart"/>
      <w:r>
        <w:rPr>
          <w:rFonts w:ascii="Times New Roman" w:hAnsi="Times New Roman" w:cs="Times New Roman"/>
          <w:lang w:val="en-US"/>
        </w:rPr>
        <w:t>cpp</w:t>
      </w:r>
      <w:proofErr w:type="spell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методов класса,</w:t>
      </w:r>
      <w:r w:rsidRPr="00B345F6">
        <w:rPr>
          <w:rFonts w:ascii="Times New Roman" w:hAnsi="Times New Roman" w:cs="Times New Roman"/>
        </w:rPr>
        <w:t xml:space="preserve"> .</w:t>
      </w:r>
      <w:proofErr w:type="spellStart"/>
      <w:r>
        <w:rPr>
          <w:rFonts w:ascii="Times New Roman" w:hAnsi="Times New Roman" w:cs="Times New Roman"/>
          <w:lang w:val="en-US"/>
        </w:rPr>
        <w:t>cpp</w:t>
      </w:r>
      <w:proofErr w:type="spell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главной функции</w:t>
      </w:r>
      <w:proofErr w:type="gramStart"/>
      <w:r>
        <w:rPr>
          <w:rFonts w:ascii="Times New Roman" w:hAnsi="Times New Roman" w:cs="Times New Roman"/>
        </w:rPr>
        <w:t xml:space="preserve">, </w:t>
      </w:r>
      <w:r w:rsidRPr="00B345F6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  <w:lang w:val="en-US"/>
        </w:rPr>
        <w:t>h</w:t>
      </w:r>
      <w:proofErr w:type="gram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класса</w:t>
      </w:r>
      <w:r w:rsidR="00A1481D" w:rsidRPr="006025BF">
        <w:rPr>
          <w:rFonts w:ascii="Times New Roman" w:hAnsi="Times New Roman" w:cs="Times New Roman"/>
        </w:rPr>
        <w:br w:type="page"/>
      </w:r>
    </w:p>
    <w:p w14:paraId="7608F22E" w14:textId="1C1DCD05" w:rsidR="005A35A2" w:rsidRPr="003112BD" w:rsidRDefault="00F51069" w:rsidP="006025BF">
      <w:pPr>
        <w:pStyle w:val="ab"/>
        <w:ind w:firstLine="0"/>
        <w:rPr>
          <w:color w:val="auto"/>
          <w:sz w:val="28"/>
          <w:szCs w:val="28"/>
        </w:rPr>
      </w:pPr>
      <w:bookmarkStart w:id="1" w:name="_Toc57314747"/>
      <w:r w:rsidRPr="003112BD">
        <w:rPr>
          <w:color w:val="auto"/>
          <w:sz w:val="28"/>
          <w:szCs w:val="28"/>
        </w:rPr>
        <w:lastRenderedPageBreak/>
        <w:t xml:space="preserve">Постановка </w:t>
      </w:r>
      <w:r w:rsidR="00290DE2" w:rsidRPr="003112BD">
        <w:rPr>
          <w:color w:val="auto"/>
          <w:sz w:val="28"/>
          <w:szCs w:val="28"/>
        </w:rPr>
        <w:t>задачи</w:t>
      </w:r>
      <w:bookmarkEnd w:id="1"/>
    </w:p>
    <w:p w14:paraId="0BAFC3BA" w14:textId="77777777" w:rsidR="003112BD" w:rsidRPr="003112BD" w:rsidRDefault="003112BD" w:rsidP="003112BD">
      <w:pPr>
        <w:pStyle w:val="TableParagraph"/>
        <w:spacing w:line="265" w:lineRule="exact"/>
        <w:rPr>
          <w:b/>
          <w:sz w:val="28"/>
          <w:szCs w:val="28"/>
        </w:rPr>
      </w:pPr>
      <w:r w:rsidRPr="003112BD">
        <w:rPr>
          <w:b/>
          <w:sz w:val="28"/>
          <w:szCs w:val="28"/>
        </w:rPr>
        <w:t>Задача 1</w:t>
      </w:r>
    </w:p>
    <w:p w14:paraId="70F46792" w14:textId="77777777" w:rsidR="003112BD" w:rsidRPr="003112BD" w:rsidRDefault="003112BD" w:rsidP="003112BD">
      <w:pPr>
        <w:pStyle w:val="TableParagraph"/>
        <w:numPr>
          <w:ilvl w:val="0"/>
          <w:numId w:val="14"/>
        </w:numPr>
        <w:tabs>
          <w:tab w:val="left" w:pos="349"/>
        </w:tabs>
        <w:spacing w:line="274" w:lineRule="exact"/>
        <w:ind w:hanging="241"/>
        <w:rPr>
          <w:sz w:val="28"/>
          <w:szCs w:val="28"/>
        </w:rPr>
      </w:pPr>
      <w:r w:rsidRPr="003112BD">
        <w:rPr>
          <w:sz w:val="28"/>
          <w:szCs w:val="28"/>
        </w:rPr>
        <w:t>Контейнер</w:t>
      </w:r>
      <w:r w:rsidRPr="003112BD">
        <w:rPr>
          <w:spacing w:val="60"/>
          <w:sz w:val="28"/>
          <w:szCs w:val="28"/>
        </w:rPr>
        <w:t xml:space="preserve"> </w:t>
      </w:r>
      <w:r w:rsidRPr="003112BD">
        <w:rPr>
          <w:sz w:val="28"/>
          <w:szCs w:val="28"/>
        </w:rPr>
        <w:t>-</w:t>
      </w:r>
      <w:r w:rsidRPr="003112BD">
        <w:rPr>
          <w:spacing w:val="-1"/>
          <w:sz w:val="28"/>
          <w:szCs w:val="28"/>
        </w:rPr>
        <w:t xml:space="preserve"> </w:t>
      </w:r>
      <w:proofErr w:type="spellStart"/>
      <w:r w:rsidRPr="003112BD">
        <w:rPr>
          <w:sz w:val="28"/>
          <w:szCs w:val="28"/>
        </w:rPr>
        <w:t>multiset</w:t>
      </w:r>
      <w:proofErr w:type="spellEnd"/>
    </w:p>
    <w:p w14:paraId="6B36444C" w14:textId="77777777" w:rsidR="003112BD" w:rsidRPr="003112BD" w:rsidRDefault="003112BD" w:rsidP="003112BD">
      <w:pPr>
        <w:pStyle w:val="TableParagraph"/>
        <w:numPr>
          <w:ilvl w:val="0"/>
          <w:numId w:val="14"/>
        </w:numPr>
        <w:tabs>
          <w:tab w:val="left" w:pos="349"/>
        </w:tabs>
        <w:spacing w:line="240" w:lineRule="auto"/>
        <w:ind w:hanging="241"/>
        <w:rPr>
          <w:sz w:val="28"/>
          <w:szCs w:val="28"/>
        </w:rPr>
      </w:pPr>
      <w:r w:rsidRPr="003112BD">
        <w:rPr>
          <w:sz w:val="28"/>
          <w:szCs w:val="28"/>
        </w:rPr>
        <w:t>Тип</w:t>
      </w:r>
      <w:r w:rsidRPr="003112BD">
        <w:rPr>
          <w:spacing w:val="-2"/>
          <w:sz w:val="28"/>
          <w:szCs w:val="28"/>
        </w:rPr>
        <w:t xml:space="preserve"> </w:t>
      </w:r>
      <w:r w:rsidRPr="003112BD">
        <w:rPr>
          <w:sz w:val="28"/>
          <w:szCs w:val="28"/>
        </w:rPr>
        <w:t>элементов</w:t>
      </w:r>
      <w:r w:rsidRPr="003112BD">
        <w:rPr>
          <w:spacing w:val="-1"/>
          <w:sz w:val="28"/>
          <w:szCs w:val="28"/>
        </w:rPr>
        <w:t xml:space="preserve"> </w:t>
      </w:r>
      <w:r w:rsidRPr="003112BD">
        <w:rPr>
          <w:sz w:val="28"/>
          <w:szCs w:val="28"/>
        </w:rPr>
        <w:t>–</w:t>
      </w:r>
      <w:r w:rsidRPr="003112BD">
        <w:rPr>
          <w:spacing w:val="57"/>
          <w:sz w:val="28"/>
          <w:szCs w:val="28"/>
        </w:rPr>
        <w:t xml:space="preserve"> </w:t>
      </w:r>
      <w:proofErr w:type="spellStart"/>
      <w:r w:rsidRPr="003112BD">
        <w:rPr>
          <w:sz w:val="28"/>
          <w:szCs w:val="28"/>
        </w:rPr>
        <w:t>float</w:t>
      </w:r>
      <w:proofErr w:type="spellEnd"/>
      <w:r w:rsidRPr="003112BD">
        <w:rPr>
          <w:sz w:val="28"/>
          <w:szCs w:val="28"/>
        </w:rPr>
        <w:t xml:space="preserve"> </w:t>
      </w:r>
    </w:p>
    <w:p w14:paraId="1BE705FB" w14:textId="77777777" w:rsidR="003112BD" w:rsidRPr="003112BD" w:rsidRDefault="003112BD" w:rsidP="003112BD">
      <w:pPr>
        <w:pStyle w:val="TableParagraph"/>
        <w:spacing w:before="5" w:line="274" w:lineRule="exact"/>
        <w:rPr>
          <w:b/>
          <w:sz w:val="28"/>
          <w:szCs w:val="28"/>
        </w:rPr>
      </w:pPr>
      <w:r w:rsidRPr="003112BD">
        <w:rPr>
          <w:b/>
          <w:sz w:val="28"/>
          <w:szCs w:val="28"/>
        </w:rPr>
        <w:t>Задача 2</w:t>
      </w:r>
    </w:p>
    <w:p w14:paraId="08DD3718" w14:textId="77777777" w:rsidR="003112BD" w:rsidRPr="003112BD" w:rsidRDefault="003112BD" w:rsidP="003112BD">
      <w:pPr>
        <w:pStyle w:val="TableParagraph"/>
        <w:spacing w:line="274" w:lineRule="exact"/>
        <w:rPr>
          <w:sz w:val="28"/>
          <w:szCs w:val="28"/>
        </w:rPr>
      </w:pPr>
      <w:r w:rsidRPr="003112BD">
        <w:rPr>
          <w:sz w:val="28"/>
          <w:szCs w:val="28"/>
        </w:rPr>
        <w:t>Тип</w:t>
      </w:r>
      <w:r w:rsidRPr="003112BD">
        <w:rPr>
          <w:spacing w:val="-2"/>
          <w:sz w:val="28"/>
          <w:szCs w:val="28"/>
        </w:rPr>
        <w:t xml:space="preserve"> </w:t>
      </w:r>
      <w:r w:rsidRPr="003112BD">
        <w:rPr>
          <w:sz w:val="28"/>
          <w:szCs w:val="28"/>
        </w:rPr>
        <w:t>элементов</w:t>
      </w:r>
      <w:r w:rsidRPr="003112BD">
        <w:rPr>
          <w:spacing w:val="-1"/>
          <w:sz w:val="28"/>
          <w:szCs w:val="28"/>
        </w:rPr>
        <w:t xml:space="preserve"> </w:t>
      </w:r>
      <w:proofErr w:type="spellStart"/>
      <w:r w:rsidRPr="003112BD">
        <w:rPr>
          <w:sz w:val="28"/>
          <w:szCs w:val="28"/>
        </w:rPr>
        <w:t>Money</w:t>
      </w:r>
      <w:proofErr w:type="spellEnd"/>
      <w:r w:rsidRPr="003112BD">
        <w:rPr>
          <w:spacing w:val="-5"/>
          <w:sz w:val="28"/>
          <w:szCs w:val="28"/>
        </w:rPr>
        <w:t xml:space="preserve"> </w:t>
      </w:r>
      <w:r w:rsidRPr="003112BD">
        <w:rPr>
          <w:sz w:val="28"/>
          <w:szCs w:val="28"/>
        </w:rPr>
        <w:t>(см.</w:t>
      </w:r>
      <w:r w:rsidRPr="003112BD">
        <w:rPr>
          <w:spacing w:val="-2"/>
          <w:sz w:val="28"/>
          <w:szCs w:val="28"/>
        </w:rPr>
        <w:t xml:space="preserve"> </w:t>
      </w:r>
      <w:r w:rsidRPr="003112BD">
        <w:rPr>
          <w:sz w:val="28"/>
          <w:szCs w:val="28"/>
        </w:rPr>
        <w:t>лабораторную</w:t>
      </w:r>
      <w:r w:rsidRPr="003112BD">
        <w:rPr>
          <w:spacing w:val="-2"/>
          <w:sz w:val="28"/>
          <w:szCs w:val="28"/>
        </w:rPr>
        <w:t xml:space="preserve"> </w:t>
      </w:r>
      <w:r w:rsidRPr="003112BD">
        <w:rPr>
          <w:sz w:val="28"/>
          <w:szCs w:val="28"/>
        </w:rPr>
        <w:t>работу</w:t>
      </w:r>
      <w:r w:rsidRPr="003112BD">
        <w:rPr>
          <w:spacing w:val="-7"/>
          <w:sz w:val="28"/>
          <w:szCs w:val="28"/>
        </w:rPr>
        <w:t xml:space="preserve"> </w:t>
      </w:r>
      <w:r w:rsidRPr="003112BD">
        <w:rPr>
          <w:sz w:val="28"/>
          <w:szCs w:val="28"/>
        </w:rPr>
        <w:t>№3).</w:t>
      </w:r>
    </w:p>
    <w:p w14:paraId="29973D15" w14:textId="77777777" w:rsidR="003112BD" w:rsidRPr="003112BD" w:rsidRDefault="003112BD" w:rsidP="003112BD">
      <w:pPr>
        <w:pStyle w:val="TableParagraph"/>
        <w:spacing w:before="4" w:line="274" w:lineRule="exact"/>
        <w:rPr>
          <w:b/>
          <w:sz w:val="28"/>
          <w:szCs w:val="28"/>
        </w:rPr>
      </w:pPr>
      <w:r w:rsidRPr="003112BD">
        <w:rPr>
          <w:b/>
          <w:sz w:val="28"/>
          <w:szCs w:val="28"/>
        </w:rPr>
        <w:t>Задача 3</w:t>
      </w:r>
    </w:p>
    <w:p w14:paraId="2A0F0C4C" w14:textId="77777777" w:rsidR="003112BD" w:rsidRPr="003112BD" w:rsidRDefault="003112BD" w:rsidP="003112BD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3112BD">
        <w:rPr>
          <w:rFonts w:ascii="Times New Roman" w:hAnsi="Times New Roman" w:cs="Times New Roman"/>
          <w:sz w:val="28"/>
          <w:szCs w:val="28"/>
        </w:rPr>
        <w:t>Параметризированный</w:t>
      </w:r>
      <w:r w:rsidRPr="003112BD">
        <w:rPr>
          <w:rFonts w:ascii="Times New Roman" w:hAnsi="Times New Roman" w:cs="Times New Roman"/>
          <w:spacing w:val="-4"/>
          <w:sz w:val="28"/>
          <w:szCs w:val="28"/>
        </w:rPr>
        <w:t xml:space="preserve"> </w:t>
      </w:r>
      <w:r w:rsidRPr="003112BD">
        <w:rPr>
          <w:rFonts w:ascii="Times New Roman" w:hAnsi="Times New Roman" w:cs="Times New Roman"/>
          <w:sz w:val="28"/>
          <w:szCs w:val="28"/>
        </w:rPr>
        <w:t>класс</w:t>
      </w:r>
      <w:r w:rsidRPr="003112BD">
        <w:rPr>
          <w:rFonts w:ascii="Times New Roman" w:hAnsi="Times New Roman" w:cs="Times New Roman"/>
          <w:spacing w:val="-1"/>
          <w:sz w:val="28"/>
          <w:szCs w:val="28"/>
        </w:rPr>
        <w:t xml:space="preserve"> </w:t>
      </w:r>
      <w:r w:rsidRPr="003112BD">
        <w:rPr>
          <w:rFonts w:ascii="Times New Roman" w:hAnsi="Times New Roman" w:cs="Times New Roman"/>
          <w:sz w:val="28"/>
          <w:szCs w:val="28"/>
        </w:rPr>
        <w:t>–</w:t>
      </w:r>
      <w:r w:rsidRPr="003112BD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3112BD">
        <w:rPr>
          <w:rFonts w:ascii="Times New Roman" w:hAnsi="Times New Roman" w:cs="Times New Roman"/>
          <w:sz w:val="28"/>
          <w:szCs w:val="28"/>
        </w:rPr>
        <w:t>Вектор</w:t>
      </w:r>
      <w:r w:rsidRPr="003112BD">
        <w:rPr>
          <w:rFonts w:ascii="Times New Roman" w:hAnsi="Times New Roman" w:cs="Times New Roman"/>
          <w:spacing w:val="-2"/>
          <w:sz w:val="28"/>
          <w:szCs w:val="28"/>
        </w:rPr>
        <w:t xml:space="preserve"> </w:t>
      </w:r>
      <w:r w:rsidRPr="003112BD">
        <w:rPr>
          <w:rFonts w:ascii="Times New Roman" w:hAnsi="Times New Roman" w:cs="Times New Roman"/>
          <w:sz w:val="28"/>
          <w:szCs w:val="28"/>
        </w:rPr>
        <w:t>(см.</w:t>
      </w:r>
      <w:r w:rsidRPr="003112BD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3112BD">
        <w:rPr>
          <w:rFonts w:ascii="Times New Roman" w:hAnsi="Times New Roman" w:cs="Times New Roman"/>
          <w:sz w:val="28"/>
          <w:szCs w:val="28"/>
        </w:rPr>
        <w:t>лабораторную</w:t>
      </w:r>
      <w:r w:rsidRPr="003112BD">
        <w:rPr>
          <w:rFonts w:ascii="Times New Roman" w:hAnsi="Times New Roman" w:cs="Times New Roman"/>
          <w:spacing w:val="-3"/>
          <w:sz w:val="28"/>
          <w:szCs w:val="28"/>
        </w:rPr>
        <w:t xml:space="preserve"> </w:t>
      </w:r>
      <w:r w:rsidRPr="003112BD">
        <w:rPr>
          <w:rFonts w:ascii="Times New Roman" w:hAnsi="Times New Roman" w:cs="Times New Roman"/>
          <w:sz w:val="28"/>
          <w:szCs w:val="28"/>
        </w:rPr>
        <w:t>работу</w:t>
      </w:r>
      <w:r w:rsidRPr="003112BD">
        <w:rPr>
          <w:rFonts w:ascii="Times New Roman" w:hAnsi="Times New Roman" w:cs="Times New Roman"/>
          <w:spacing w:val="-5"/>
          <w:sz w:val="28"/>
          <w:szCs w:val="28"/>
        </w:rPr>
        <w:t xml:space="preserve"> </w:t>
      </w:r>
      <w:r w:rsidRPr="003112BD">
        <w:rPr>
          <w:rFonts w:ascii="Times New Roman" w:hAnsi="Times New Roman" w:cs="Times New Roman"/>
          <w:sz w:val="28"/>
          <w:szCs w:val="28"/>
        </w:rPr>
        <w:t>№7)</w:t>
      </w:r>
    </w:p>
    <w:p w14:paraId="2D944222" w14:textId="407EE616" w:rsidR="00F51069" w:rsidRPr="00C9245B" w:rsidRDefault="00F51069" w:rsidP="003E0576">
      <w:pPr>
        <w:pStyle w:val="ab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5C28B196" w:rsidR="00816C74" w:rsidRDefault="00FA6AAD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оздание </w:t>
      </w:r>
      <w:r w:rsidR="00C55F54">
        <w:rPr>
          <w:color w:val="000000"/>
          <w:sz w:val="28"/>
          <w:szCs w:val="28"/>
        </w:rPr>
        <w:t>класса</w:t>
      </w:r>
    </w:p>
    <w:p w14:paraId="6C5BFE18" w14:textId="516D8008" w:rsidR="00C55F54" w:rsidRDefault="00D2420B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="00606746">
        <w:rPr>
          <w:rFonts w:ascii="Consolas" w:hAnsi="Consolas" w:cs="Consolas"/>
          <w:color w:val="0000FF"/>
          <w:sz w:val="19"/>
          <w:szCs w:val="19"/>
        </w:rPr>
        <w:t>class</w:t>
      </w:r>
      <w:proofErr w:type="spellEnd"/>
      <w:r w:rsidR="00606746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="00606746">
        <w:rPr>
          <w:rFonts w:ascii="Consolas" w:hAnsi="Consolas" w:cs="Consolas"/>
          <w:color w:val="2B91AF"/>
          <w:sz w:val="19"/>
          <w:szCs w:val="19"/>
        </w:rPr>
        <w:t>Money</w:t>
      </w:r>
      <w:proofErr w:type="spellEnd"/>
    </w:p>
    <w:p w14:paraId="484272E7" w14:textId="61008701" w:rsidR="00AF568A" w:rsidRDefault="00AF568A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Vector</w:t>
      </w:r>
      <w:proofErr w:type="spellEnd"/>
    </w:p>
    <w:p w14:paraId="3DF397F0" w14:textId="09F73544" w:rsidR="00AC43AF" w:rsidRPr="0048189D" w:rsidRDefault="00606746" w:rsidP="00C55F54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Создание группы сумм, заполнение класса</w:t>
      </w:r>
    </w:p>
    <w:p w14:paraId="530F25EC" w14:textId="6118619C" w:rsidR="00424925" w:rsidRPr="0048189D" w:rsidRDefault="00424925" w:rsidP="00424925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Создание методов </w:t>
      </w:r>
      <w:r w:rsidR="00606746">
        <w:rPr>
          <w:rFonts w:ascii="Times New Roman" w:hAnsi="Times New Roman" w:cs="Times New Roman"/>
          <w:color w:val="000000"/>
          <w:szCs w:val="28"/>
        </w:rPr>
        <w:t xml:space="preserve">получения </w:t>
      </w:r>
      <w:r w:rsidR="006D5587">
        <w:rPr>
          <w:rFonts w:ascii="Times New Roman" w:hAnsi="Times New Roman" w:cs="Times New Roman"/>
          <w:color w:val="000000"/>
          <w:szCs w:val="28"/>
        </w:rPr>
        <w:t>элемента</w:t>
      </w:r>
      <w:r w:rsidR="00606746">
        <w:rPr>
          <w:rFonts w:ascii="Times New Roman" w:hAnsi="Times New Roman" w:cs="Times New Roman"/>
          <w:color w:val="000000"/>
          <w:szCs w:val="28"/>
        </w:rPr>
        <w:t xml:space="preserve"> по номеру, печати, конструкторов</w:t>
      </w:r>
    </w:p>
    <w:p w14:paraId="77B86DA7" w14:textId="1D035306" w:rsidR="00D81C98" w:rsidRPr="00D81C98" w:rsidRDefault="00424925" w:rsidP="00D81C98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Отчистка памяти</w:t>
      </w:r>
    </w:p>
    <w:p w14:paraId="260AF6A8" w14:textId="50BB5D1A" w:rsidR="00803B6C" w:rsidRPr="00C9245B" w:rsidRDefault="00326223" w:rsidP="0021342A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1C290BF9" w14:textId="1268F803" w:rsidR="008E09C2" w:rsidRDefault="008225E8" w:rsidP="00C55F54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переменных</w:t>
      </w:r>
      <w:r w:rsidR="004440DD">
        <w:rPr>
          <w:rFonts w:ascii="Times New Roman" w:hAnsi="Times New Roman" w:cs="Times New Roman"/>
          <w:color w:val="000000"/>
          <w:sz w:val="28"/>
          <w:szCs w:val="28"/>
        </w:rPr>
        <w:t xml:space="preserve"> целоч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исленного значения для ввода чисел</w:t>
      </w:r>
      <w:r w:rsidR="00424925">
        <w:rPr>
          <w:rFonts w:ascii="Times New Roman" w:hAnsi="Times New Roman" w:cs="Times New Roman"/>
          <w:color w:val="000000"/>
          <w:sz w:val="28"/>
          <w:szCs w:val="28"/>
        </w:rPr>
        <w:t xml:space="preserve"> и реализации меню</w:t>
      </w:r>
    </w:p>
    <w:p w14:paraId="325DDFB3" w14:textId="77777777" w:rsidR="00424925" w:rsidRDefault="003B0870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bookmarkStart w:id="2" w:name="_Toc57314748"/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 w:rsidR="00424925"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 s, </w:t>
      </w:r>
      <w:proofErr w:type="spellStart"/>
      <w:r w:rsidR="00424925">
        <w:rPr>
          <w:rFonts w:ascii="Consolas" w:hAnsi="Consolas" w:cs="Consolas"/>
          <w:color w:val="000000"/>
          <w:sz w:val="19"/>
          <w:szCs w:val="19"/>
        </w:rPr>
        <w:t>in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 w:rsidR="00424925"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 = 4;</w:t>
      </w:r>
    </w:p>
    <w:p w14:paraId="3F660724" w14:textId="4FBE9D2A" w:rsidR="00D81C98" w:rsidRPr="00424925" w:rsidRDefault="00D81C98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Times New Roman" w:hAnsi="Times New Roman" w:cs="Times New Roman"/>
          <w:sz w:val="28"/>
          <w:szCs w:val="19"/>
        </w:rPr>
        <w:t xml:space="preserve">     </w:t>
      </w:r>
      <w:r w:rsidR="00424925">
        <w:rPr>
          <w:rFonts w:ascii="Times New Roman" w:hAnsi="Times New Roman" w:cs="Times New Roman"/>
          <w:sz w:val="28"/>
          <w:szCs w:val="19"/>
        </w:rPr>
        <w:t>Указатель для работы с динамической памятью</w:t>
      </w:r>
    </w:p>
    <w:p w14:paraId="28764035" w14:textId="5D59E753" w:rsidR="00386991" w:rsidRPr="00386991" w:rsidRDefault="008225E8" w:rsidP="003564C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7CD2EF1C" w14:textId="1191D5D4" w:rsidR="00C55F54" w:rsidRDefault="003D41C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u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F6500F1" w14:textId="432BED9F" w:rsidR="00386991" w:rsidRDefault="008225E8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1B65AC74" w14:textId="77777777" w:rsid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bookmarkStart w:id="3" w:name="_Toc57314749"/>
      <w:bookmarkEnd w:id="2"/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Искомый элемент =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.giv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2CF7D5F" w14:textId="0F335508" w:rsidR="00B64532" w:rsidRPr="004440DD" w:rsidRDefault="00424925" w:rsidP="00C55F5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>Создание метода</w:t>
      </w:r>
      <w:r w:rsidR="006F4327">
        <w:rPr>
          <w:rFonts w:ascii="Times New Roman" w:hAnsi="Times New Roman" w:cs="Times New Roman"/>
          <w:color w:val="000000"/>
          <w:szCs w:val="28"/>
        </w:rPr>
        <w:t xml:space="preserve"> </w:t>
      </w:r>
      <w:proofErr w:type="gramStart"/>
      <w:r w:rsidR="006F4327">
        <w:rPr>
          <w:rFonts w:ascii="Times New Roman" w:hAnsi="Times New Roman" w:cs="Times New Roman"/>
          <w:color w:val="000000"/>
          <w:szCs w:val="28"/>
        </w:rPr>
        <w:t xml:space="preserve">класса </w:t>
      </w:r>
      <w:r>
        <w:rPr>
          <w:rFonts w:ascii="Times New Roman" w:hAnsi="Times New Roman" w:cs="Times New Roman"/>
          <w:color w:val="000000"/>
          <w:szCs w:val="28"/>
        </w:rPr>
        <w:t>,</w:t>
      </w:r>
      <w:proofErr w:type="gramEnd"/>
      <w:r>
        <w:rPr>
          <w:rFonts w:ascii="Times New Roman" w:hAnsi="Times New Roman" w:cs="Times New Roman"/>
          <w:color w:val="000000"/>
          <w:szCs w:val="28"/>
        </w:rPr>
        <w:t xml:space="preserve"> который</w:t>
      </w:r>
      <w:r w:rsidR="00606746">
        <w:rPr>
          <w:rFonts w:ascii="Times New Roman" w:hAnsi="Times New Roman" w:cs="Times New Roman"/>
          <w:color w:val="000000"/>
          <w:szCs w:val="28"/>
        </w:rPr>
        <w:t xml:space="preserve"> печатает сумму</w:t>
      </w:r>
      <w:r w:rsidR="0048189D">
        <w:rPr>
          <w:rFonts w:ascii="Times New Roman" w:hAnsi="Times New Roman" w:cs="Times New Roman"/>
          <w:color w:val="000000"/>
          <w:szCs w:val="28"/>
        </w:rPr>
        <w:t>:</w:t>
      </w:r>
    </w:p>
    <w:p w14:paraId="5CDF6885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::Print()</w:t>
      </w:r>
    </w:p>
    <w:p w14:paraId="01B9AA9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AD2D28D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Рубли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rub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", </w:t>
      </w:r>
      <w:r>
        <w:rPr>
          <w:rFonts w:ascii="Consolas" w:hAnsi="Consolas" w:cs="Consolas"/>
          <w:color w:val="A31515"/>
          <w:sz w:val="19"/>
          <w:szCs w:val="19"/>
        </w:rPr>
        <w:t>копейки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cop;</w:t>
      </w:r>
    </w:p>
    <w:p w14:paraId="149EFAF7" w14:textId="72A70871" w:rsidR="00606746" w:rsidRPr="006C70D1" w:rsidRDefault="00606746" w:rsidP="00606746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19"/>
          <w:lang w:val="en-US"/>
        </w:rPr>
      </w:pPr>
    </w:p>
    <w:p w14:paraId="0566AAF2" w14:textId="0CFBC0EE" w:rsidR="0048189D" w:rsidRDefault="0048189D" w:rsidP="00606746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Создание методов класса для </w:t>
      </w:r>
      <w:r w:rsidR="00424925">
        <w:rPr>
          <w:rFonts w:ascii="Times New Roman" w:hAnsi="Times New Roman" w:cs="Times New Roman"/>
          <w:color w:val="000000"/>
          <w:szCs w:val="19"/>
        </w:rPr>
        <w:t>нахождения размера и доступа по индексу</w:t>
      </w:r>
    </w:p>
    <w:p w14:paraId="553D0BE6" w14:textId="77777777" w:rsidR="00424925" w:rsidRP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give(</w:t>
      </w:r>
      <w:proofErr w:type="spell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FA9E020" w14:textId="77777777" w:rsidR="00424925" w:rsidRP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givesize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48B7BB00" w14:textId="43080C6F" w:rsidR="004440DD" w:rsidRPr="00424925" w:rsidRDefault="004440DD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Cs w:val="19"/>
          <w:lang w:val="en-US"/>
        </w:rPr>
      </w:pPr>
      <w:r w:rsidRPr="00424925">
        <w:rPr>
          <w:rFonts w:ascii="Times New Roman" w:hAnsi="Times New Roman" w:cs="Times New Roman"/>
          <w:color w:val="000000"/>
          <w:szCs w:val="19"/>
        </w:rPr>
        <w:t>Создание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  <w:r w:rsidRPr="00424925">
        <w:rPr>
          <w:rFonts w:ascii="Times New Roman" w:hAnsi="Times New Roman" w:cs="Times New Roman"/>
          <w:color w:val="000000"/>
          <w:szCs w:val="19"/>
        </w:rPr>
        <w:t>контейнера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</w:p>
    <w:p w14:paraId="65D3FDEE" w14:textId="77777777" w:rsidR="0048189D" w:rsidRPr="00424925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CBED4A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Money(</w:t>
      </w:r>
      <w:proofErr w:type="spellStart"/>
      <w:proofErr w:type="gramEnd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FEFCADA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D45E70A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rub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DBD15F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cop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9FF97F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co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D74C6C8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808080"/>
          <w:sz w:val="19"/>
          <w:szCs w:val="19"/>
        </w:rPr>
        <w:t>r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/ 100;</w:t>
      </w:r>
    </w:p>
    <w:p w14:paraId="4DDB7456" w14:textId="77777777" w:rsidR="00606746" w:rsidRPr="00606746" w:rsidRDefault="00606746" w:rsidP="00606746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5EA6D97C" w14:textId="770AE81F" w:rsidR="00F96275" w:rsidRPr="006B36B9" w:rsidRDefault="006B36B9" w:rsidP="00606746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Создание инструмента обработки исключительных ситуаций. Для этого была использована логика </w:t>
      </w:r>
      <w:r>
        <w:rPr>
          <w:rFonts w:ascii="Times New Roman" w:hAnsi="Times New Roman" w:cs="Times New Roman"/>
          <w:color w:val="000000"/>
          <w:szCs w:val="19"/>
          <w:lang w:val="en-US"/>
        </w:rPr>
        <w:t>try</w:t>
      </w:r>
      <w:r w:rsidRPr="006B36B9">
        <w:rPr>
          <w:rFonts w:ascii="Times New Roman" w:hAnsi="Times New Roman" w:cs="Times New Roman"/>
          <w:color w:val="000000"/>
          <w:szCs w:val="19"/>
        </w:rPr>
        <w:t xml:space="preserve">: </w:t>
      </w:r>
    </w:p>
    <w:p w14:paraId="2FCDC0A4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try</w:t>
      </w:r>
      <w:proofErr w:type="gramEnd"/>
    </w:p>
    <w:p w14:paraId="036427E0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45A7D1D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B36B9">
        <w:rPr>
          <w:rFonts w:ascii="Consolas" w:hAnsi="Consolas" w:cs="Consolas"/>
          <w:color w:val="A31515"/>
          <w:sz w:val="19"/>
          <w:szCs w:val="19"/>
        </w:rPr>
        <w:t>Искомый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</w:rPr>
        <w:t>элемент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a.give</w:t>
      </w:r>
      <w:proofErr w:type="spell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(in);</w:t>
      </w:r>
    </w:p>
    <w:p w14:paraId="0E7E98FB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9BF87B0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catch</w:t>
      </w:r>
      <w:proofErr w:type="gram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proofErr w:type="spell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in)</w:t>
      </w:r>
    </w:p>
    <w:p w14:paraId="33C52EC0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E9F3DFD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B36B9">
        <w:rPr>
          <w:rFonts w:ascii="Consolas" w:hAnsi="Consolas" w:cs="Consolas"/>
          <w:color w:val="A31515"/>
          <w:sz w:val="19"/>
          <w:szCs w:val="19"/>
        </w:rPr>
        <w:t>Ошибка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</w:rPr>
        <w:t>ввода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E19DC44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123EFE0" w14:textId="49F99B04" w:rsidR="006B36B9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877E824" w14:textId="77777777" w:rsidR="00606746" w:rsidRPr="00D60B68" w:rsidRDefault="00606746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52C865E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</w:p>
    <w:p w14:paraId="41F243A9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61A8D8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3B4336F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25F66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6B89E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296B970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54D8F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113C541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834CC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E25DD1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D9F90E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D87983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5E70771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B1539F8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5D903F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73A0B8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6E998E6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A9B722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877A17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079C413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A63B3B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DF250C5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41159F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8B59F70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B280C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D040EB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FB55EF0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C0822EF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F310D82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7DFF03E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5106752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5884BD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E9193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79CCB8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3AF71FA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B47A6E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C9BC69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04DB19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FA265C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426D25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B79ECD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2541130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E243BCB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16E763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CB7988E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646663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B8C5E6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38CCB8A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B6955CE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0DB685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02001BA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6EF2EB0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0DEE1FD" w14:textId="77777777" w:rsidR="003112BD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908EC3" w14:textId="77777777" w:rsidR="003112BD" w:rsidRPr="00D60B68" w:rsidRDefault="003112BD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13108A3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7BCCA8A" w14:textId="77777777" w:rsidR="006B36B9" w:rsidRPr="00D60B68" w:rsidRDefault="006B36B9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59349E" w14:textId="236C6BAF" w:rsidR="005601E3" w:rsidRPr="003D41C1" w:rsidRDefault="005601E3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  <w:r w:rsidRPr="003D41C1">
        <w:rPr>
          <w:rFonts w:ascii="Times New Roman" w:hAnsi="Times New Roman" w:cs="Times New Roman"/>
          <w:sz w:val="28"/>
        </w:rPr>
        <w:lastRenderedPageBreak/>
        <w:t>Код</w:t>
      </w:r>
      <w:bookmarkEnd w:id="3"/>
    </w:p>
    <w:p w14:paraId="23731CC5" w14:textId="2146B2ED" w:rsidR="00C55F54" w:rsidRDefault="00424925" w:rsidP="00C55F54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2EE0DB2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iostream</w:t>
      </w:r>
      <w:proofErr w:type="spellEnd"/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03444B6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lt;vector&gt;</w:t>
      </w:r>
    </w:p>
    <w:p w14:paraId="6E0E496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lt;queue&gt;</w:t>
      </w:r>
    </w:p>
    <w:p w14:paraId="3523904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CLASS.h</w:t>
      </w:r>
      <w:proofErr w:type="spellEnd"/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3061B3E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lt;list&gt;</w:t>
      </w:r>
    </w:p>
    <w:p w14:paraId="2F3F77C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deque</w:t>
      </w:r>
      <w:proofErr w:type="spellEnd"/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30E3562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lt;set&gt;</w:t>
      </w:r>
    </w:p>
    <w:p w14:paraId="1C6DD55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std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</w:p>
    <w:p w14:paraId="3C9F228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FFC9BC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Multi()</w:t>
      </w:r>
    </w:p>
    <w:p w14:paraId="58F0784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C443AD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check = 1, menu = 1;</w:t>
      </w:r>
    </w:p>
    <w:p w14:paraId="00919F7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 = 32000, max = -32000;</w:t>
      </w:r>
    </w:p>
    <w:p w14:paraId="6D9FB13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multise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proofErr w:type="gramEnd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&gt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Se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25F2131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оди элементы дерева. Окончание ввода - 0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6892473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check != 0)</w:t>
      </w:r>
    </w:p>
    <w:p w14:paraId="46482CD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9ECFE8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check;</w:t>
      </w:r>
    </w:p>
    <w:p w14:paraId="73ECA93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check != 0)</w:t>
      </w:r>
    </w:p>
    <w:p w14:paraId="5924F46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Set.inser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heck);</w:t>
      </w:r>
    </w:p>
    <w:p w14:paraId="79C107A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D4EA11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C88295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)</w:t>
      </w:r>
    </w:p>
    <w:p w14:paraId="1EA77515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1943651F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98B1C78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Меню: \n\t1. Вывести структуру\n\t2. Найти минимум и добавить в конец \n\t3. Найти элемент и удалить \n\t4. К каждому элементу добавить сумму максимума и минимума \n\n\t0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8D008FF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FF623EF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0CD6710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1)</w:t>
      </w:r>
    </w:p>
    <w:p w14:paraId="62F77F1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BD4857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auto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item :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Se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33118DF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380CF4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item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F9C51E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AFFABF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D76004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2F53E8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56D2E7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789D630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8EBDEE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auto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item :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Se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1BD4018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F4BE40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item &lt; min)</w:t>
      </w:r>
    </w:p>
    <w:p w14:paraId="0D7697D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in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item;</w:t>
      </w:r>
    </w:p>
    <w:p w14:paraId="19AAC8C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7E629D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Set.inser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in);</w:t>
      </w:r>
    </w:p>
    <w:p w14:paraId="63DF7D2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добавлен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FD265B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595F28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48704D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3AD131A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66A981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check;</w:t>
      </w:r>
    </w:p>
    <w:p w14:paraId="42590AE3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Set.find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(check)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!=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Set.end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))</w:t>
      </w:r>
    </w:p>
    <w:p w14:paraId="6D03753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8B4952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Set.erase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heck);</w:t>
      </w:r>
    </w:p>
    <w:p w14:paraId="02CAA87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удален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3AD0EDB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111FC18E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else</w:t>
      </w:r>
      <w:proofErr w:type="spellEnd"/>
    </w:p>
    <w:p w14:paraId="0A510E79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Элемент не найден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2A5000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EFF4F6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39719F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4)</w:t>
      </w:r>
    </w:p>
    <w:p w14:paraId="66CBB48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FD987C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, s =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Set.size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473B4E0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*mas =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Set.size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)];</w:t>
      </w:r>
    </w:p>
    <w:p w14:paraId="492DA09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in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32000;</w:t>
      </w:r>
    </w:p>
    <w:p w14:paraId="7675805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auto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item :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Se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14CA57A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190D8C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item &gt; max) max = item;</w:t>
      </w:r>
    </w:p>
    <w:p w14:paraId="1CD894C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item &lt; min) min = item;</w:t>
      </w:r>
    </w:p>
    <w:p w14:paraId="3BD1156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F2FBCB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auto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item :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Se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5682C5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87B1B9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as[</w:t>
      </w:r>
      <w:proofErr w:type="spellStart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 = item + min + max;</w:t>
      </w:r>
    </w:p>
    <w:p w14:paraId="35DD687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9FD481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Set.clear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4C3704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68B7FA8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5142FD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heck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mas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227B460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Set.inser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heck);</w:t>
      </w:r>
    </w:p>
    <w:p w14:paraId="6E3A8A5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6D9A82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delete[</w:t>
      </w:r>
      <w:proofErr w:type="gramEnd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]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mas;</w:t>
      </w:r>
    </w:p>
    <w:p w14:paraId="7714F93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Изменения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применены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AAAC33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4112E5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22A989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72CB76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985403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7FC53B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62585D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oneyy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)</w:t>
      </w:r>
    </w:p>
    <w:p w14:paraId="488CD04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D1E92E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s = 0, r = 0, menu = 1, index, k = 0;</w:t>
      </w:r>
    </w:p>
    <w:p w14:paraId="78F6655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zn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, min = 32000, max = -32000;</w:t>
      </w:r>
    </w:p>
    <w:p w14:paraId="1F9B522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c = 0;</w:t>
      </w:r>
    </w:p>
    <w:p w14:paraId="24ABE3B6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s &lt;= 0)</w:t>
      </w:r>
    </w:p>
    <w:p w14:paraId="714B7769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7730DD1E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количество сумм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s;</w:t>
      </w:r>
    </w:p>
    <w:p w14:paraId="289FD05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160890F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* data;</w:t>
      </w:r>
    </w:p>
    <w:p w14:paraId="61AE3B2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data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[s];</w:t>
      </w:r>
    </w:p>
    <w:p w14:paraId="741F544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70F1FCB7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0E78E44E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количество рублей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r;</w:t>
      </w:r>
    </w:p>
    <w:p w14:paraId="4EDB467F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количество копеек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c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D2C5EE3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data[</w:t>
      </w:r>
      <w:proofErr w:type="spellStart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r, c);</w:t>
      </w:r>
    </w:p>
    <w:p w14:paraId="3A4101C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AED3A6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)</w:t>
      </w:r>
    </w:p>
    <w:p w14:paraId="29E673D6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08F69A4F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78A79B3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Меню: \n\t1. Вывести все суммы\n\t2. Найти минимум и добавить в конец \n\t3. Найти элемент и удалить \n\t4. К каждому элементу добавить сумму максимума и минимума \n\n\t0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66BC04A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EBC9EE4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52859A8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1)</w:t>
      </w:r>
    </w:p>
    <w:p w14:paraId="5804712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D75A6F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6592CAE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B7F388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].Get()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AA8F58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EE0FFE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8C55CE3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6895DE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EE5821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75BDD97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F4CB45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0CAEA50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2FCCA7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.sum &lt; min)</w:t>
      </w:r>
    </w:p>
    <w:p w14:paraId="56F00C6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in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.sum;</w:t>
      </w:r>
    </w:p>
    <w:p w14:paraId="5219793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64C98C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* data1;</w:t>
      </w:r>
    </w:p>
    <w:p w14:paraId="338E346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 =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[s + 1];</w:t>
      </w:r>
    </w:p>
    <w:p w14:paraId="717C5383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499CC67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E76C96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data1[</w:t>
      </w:r>
      <w:proofErr w:type="spellStart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4E1A40A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02F094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data1[s].sum = min;</w:t>
      </w:r>
    </w:p>
    <w:p w14:paraId="0783D4F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delete[</w:t>
      </w:r>
      <w:proofErr w:type="gramEnd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]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;</w:t>
      </w:r>
    </w:p>
    <w:p w14:paraId="678ED2D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data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data1;</w:t>
      </w:r>
    </w:p>
    <w:p w14:paraId="6D3B4F4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добавлен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75D5A7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s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;</w:t>
      </w:r>
    </w:p>
    <w:p w14:paraId="7363806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B4304E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520F9C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D1BF10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73FBA02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73B812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значение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zn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0D6D3F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2C8D9A6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F69DAD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].sum ==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zn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AFDD13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64ED8C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data[</w:t>
      </w:r>
      <w:proofErr w:type="spellStart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.sum = -1;</w:t>
      </w:r>
    </w:p>
    <w:p w14:paraId="79E043C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k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;</w:t>
      </w:r>
    </w:p>
    <w:p w14:paraId="2B952D8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500F7E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1331A8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08E97E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* data1;</w:t>
      </w:r>
    </w:p>
    <w:p w14:paraId="7967068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 =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[s - k];</w:t>
      </w:r>
    </w:p>
    <w:p w14:paraId="007197E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j = 0;</w:t>
      </w:r>
    </w:p>
    <w:p w14:paraId="20DD1C83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5D9B8BC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34E53D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.sum != -1)</w:t>
      </w:r>
    </w:p>
    <w:p w14:paraId="5EF3D2C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AE9C41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data1[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j]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05141E6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j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FDF989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FEE52D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4EBF3F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delete[</w:t>
      </w:r>
      <w:proofErr w:type="gramEnd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]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;</w:t>
      </w:r>
    </w:p>
    <w:p w14:paraId="0AFB350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data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data1;</w:t>
      </w:r>
    </w:p>
    <w:p w14:paraId="622F2A4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s = s - k;</w:t>
      </w:r>
    </w:p>
    <w:p w14:paraId="46750D7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k = 0;</w:t>
      </w:r>
    </w:p>
    <w:p w14:paraId="1391EF1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ы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удалены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08CFD1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BD5879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9BF5C7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4)</w:t>
      </w:r>
    </w:p>
    <w:p w14:paraId="6D4BD67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16F6FC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B1F98A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062F3DF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D681E4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.sum &gt; max) max = 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.sum;</w:t>
      </w:r>
    </w:p>
    <w:p w14:paraId="7E5EF19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.sum &lt; min) min = 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.sum;</w:t>
      </w:r>
    </w:p>
    <w:p w14:paraId="1B683A7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89737F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2C4A4DE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data[</w:t>
      </w:r>
      <w:proofErr w:type="spellStart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.sum = 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.sum + max + min;</w:t>
      </w:r>
    </w:p>
    <w:p w14:paraId="399A7A1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Изменения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применены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64ABDE3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2C639F2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4DCA3F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F8AC83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A2FDA7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8DDFEE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78973D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F2D92E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Vectorrr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)</w:t>
      </w:r>
    </w:p>
    <w:p w14:paraId="1268E68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D5FCD2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s, in, menu = 4;</w:t>
      </w:r>
    </w:p>
    <w:p w14:paraId="3F4F7A9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количество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сумм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s;</w:t>
      </w:r>
    </w:p>
    <w:p w14:paraId="671F9A2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a(s)</w:t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  <w:proofErr w:type="gramEnd"/>
    </w:p>
    <w:p w14:paraId="426977B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)</w:t>
      </w:r>
    </w:p>
    <w:p w14:paraId="6322DED4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4BCB5710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2D7D7CE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Меню: \n\t1. Вывести вектор\n\t2. Найти минимум и добавить в конец \n\t3. Найти элемент и удалить \n\t4. К каждому элементу добавить сумму максимума и минимума \n\n\t0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D7ECF41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4E1CD26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1)</w:t>
      </w:r>
    </w:p>
    <w:p w14:paraId="2588112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0070A03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a.givesize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5918172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a.give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)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C3D8CB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04AFB0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78D132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A23E62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1E41481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977D06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a.pushback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a.min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));</w:t>
      </w:r>
    </w:p>
    <w:p w14:paraId="1483F4A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добавлен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54CE18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1753A2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945E8C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69FEF91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5A7FF43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el;</w:t>
      </w:r>
    </w:p>
    <w:p w14:paraId="48F8A7D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el;</w:t>
      </w:r>
    </w:p>
    <w:p w14:paraId="064C0913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a.givesize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2E04DE3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BCCD1C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a.give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 == el)</w:t>
      </w:r>
    </w:p>
    <w:p w14:paraId="4B994A5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a.del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2C5AD2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49121F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удален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ED1B8C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EABA52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9EACB3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4)</w:t>
      </w:r>
    </w:p>
    <w:p w14:paraId="3F82C9D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786BE7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a.givesize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2746726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4A01E6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a.bred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a.max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(),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a.min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(),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1DBB43B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421855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Изменения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внесены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5054DD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7883F3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0EF1D5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0)</w:t>
      </w:r>
    </w:p>
    <w:p w14:paraId="7044869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FEB2FD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a.end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C97DF5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960E7D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5AA58D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31F7CE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A06D43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3078A2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34C145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main()</w:t>
      </w:r>
    </w:p>
    <w:p w14:paraId="08B6535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5A6CC8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setlocale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3112BD">
        <w:rPr>
          <w:rFonts w:ascii="Consolas" w:hAnsi="Consolas" w:cs="Consolas"/>
          <w:color w:val="6F008A"/>
          <w:sz w:val="19"/>
          <w:szCs w:val="19"/>
          <w:lang w:val="en-US"/>
        </w:rPr>
        <w:t>LC_ALL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Russian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B010DD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menu = 1;</w:t>
      </w:r>
    </w:p>
    <w:p w14:paraId="727BDC4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4BF33A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 || menu == 5)</w:t>
      </w:r>
    </w:p>
    <w:p w14:paraId="062CE0F1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02BE202C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2E4E850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Меню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: \n\t1. multiset\n\t2.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Money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\n\t3. Параметризированный вектор \n\n\t0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2B124F9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0E4421E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FC954AF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1)</w:t>
      </w:r>
    </w:p>
    <w:p w14:paraId="49C2AAF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ulti(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C25CD6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146A69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6E70C59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oneyy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759258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20230B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1913D9FD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Vectorr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299E7BE7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40042136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97AFBB7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A605E75" w14:textId="77777777" w:rsidR="003112BD" w:rsidRDefault="003112BD" w:rsidP="003112BD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6094C96A" w14:textId="0E149FB9" w:rsidR="003D41C1" w:rsidRDefault="00606746" w:rsidP="003112BD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HETODS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0719A0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iostream</w:t>
      </w:r>
      <w:proofErr w:type="spellEnd"/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612F09E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sstream</w:t>
      </w:r>
      <w:proofErr w:type="spellEnd"/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649C1AC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fstream</w:t>
      </w:r>
      <w:proofErr w:type="spellEnd"/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53BCADD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std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86617F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CLASS.h</w:t>
      </w:r>
      <w:proofErr w:type="spellEnd"/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4FB2A9D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42B472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oney(</w:t>
      </w:r>
      <w:proofErr w:type="spellStart"/>
      <w:proofErr w:type="gramEnd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B562C3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3EA190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rub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6CF41D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p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81CB6B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co =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09A180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sum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+ co / 100;</w:t>
      </w:r>
    </w:p>
    <w:p w14:paraId="6299331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A4AC69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1B052C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::Get()</w:t>
      </w:r>
    </w:p>
    <w:p w14:paraId="3464C60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90CFE2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sum;</w:t>
      </w:r>
    </w:p>
    <w:p w14:paraId="227F570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A3A126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0E13DC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::Print()</w:t>
      </w:r>
    </w:p>
    <w:p w14:paraId="0C0CE4C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5B0563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Рубли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rub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", </w:t>
      </w:r>
      <w:r>
        <w:rPr>
          <w:rFonts w:ascii="Consolas" w:hAnsi="Consolas" w:cs="Consolas"/>
          <w:color w:val="A31515"/>
          <w:sz w:val="19"/>
          <w:szCs w:val="19"/>
        </w:rPr>
        <w:t>копейки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cop;</w:t>
      </w:r>
    </w:p>
    <w:p w14:paraId="38E86C3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478CA44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987A61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3FAA55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1A5688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Vector(</w:t>
      </w:r>
      <w:proofErr w:type="spellStart"/>
      <w:proofErr w:type="gramEnd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1A8A55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DDAE1D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size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1164DD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data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[size];</w:t>
      </w:r>
    </w:p>
    <w:p w14:paraId="7FB52A6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числа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429015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142568E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A36613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133DAD5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02FBB6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234F4E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4A3E1E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Vector::give(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index)</w:t>
      </w:r>
    </w:p>
    <w:p w14:paraId="5E1E96F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693559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index];</w:t>
      </w:r>
    </w:p>
    <w:p w14:paraId="6D47F22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C2189A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DAA8A3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Vector::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givesize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)</w:t>
      </w:r>
    </w:p>
    <w:p w14:paraId="0285ED0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6E3C99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;</w:t>
      </w:r>
    </w:p>
    <w:p w14:paraId="4BBA673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4916E8B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EEAD41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1D6D90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Vector::end()</w:t>
      </w:r>
    </w:p>
    <w:p w14:paraId="0A51ED7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40FBFF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delet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 data;</w:t>
      </w:r>
    </w:p>
    <w:p w14:paraId="6B44BA2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data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</w:t>
      </w:r>
    </w:p>
    <w:p w14:paraId="46A740D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196E5E2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A1DE76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Vector::pushback(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el)</w:t>
      </w:r>
    </w:p>
    <w:p w14:paraId="284395A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3D1718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* data1;</w:t>
      </w:r>
    </w:p>
    <w:p w14:paraId="54FD088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 =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size + 1];</w:t>
      </w:r>
    </w:p>
    <w:p w14:paraId="0A3E187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0B3E324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data1[</w:t>
      </w:r>
      <w:proofErr w:type="spellStart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 = 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6C1B907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data1[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size] = el;</w:t>
      </w:r>
    </w:p>
    <w:p w14:paraId="78828B7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delet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 data;</w:t>
      </w:r>
    </w:p>
    <w:p w14:paraId="432DF4E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data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data1;</w:t>
      </w:r>
    </w:p>
    <w:p w14:paraId="551A230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size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;</w:t>
      </w:r>
    </w:p>
    <w:p w14:paraId="66BFACB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25115F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BC53EE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Vector::del(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index)</w:t>
      </w:r>
    </w:p>
    <w:p w14:paraId="390B4CB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18B84D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* data1;</w:t>
      </w:r>
    </w:p>
    <w:p w14:paraId="6073FCF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 =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size - 1];</w:t>
      </w:r>
    </w:p>
    <w:p w14:paraId="5CBBF61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index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31DD4A7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data1[</w:t>
      </w:r>
      <w:proofErr w:type="spellStart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 = 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117E9D3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index+1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4161DC43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data1[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-1] = 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624BC04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delet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 data;</w:t>
      </w:r>
    </w:p>
    <w:p w14:paraId="0F1CE1C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data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data1;</w:t>
      </w:r>
    </w:p>
    <w:p w14:paraId="620F462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size--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F03D182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0896C0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3020F8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Vector::min()</w:t>
      </w:r>
    </w:p>
    <w:p w14:paraId="41197BD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9B1A96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 = 32000;</w:t>
      </w:r>
    </w:p>
    <w:p w14:paraId="7FBB846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57D3CDB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387E56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 &lt; min)</w:t>
      </w:r>
    </w:p>
    <w:p w14:paraId="3F77BCC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in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6F916ED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956EEF3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;</w:t>
      </w:r>
    </w:p>
    <w:p w14:paraId="5719B20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FCF708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41D283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Vector::max()</w:t>
      </w:r>
    </w:p>
    <w:p w14:paraId="0D9D784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D1C775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max = -32000;</w:t>
      </w:r>
    </w:p>
    <w:p w14:paraId="781B10E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416384A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1E47FF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 &gt; max)</w:t>
      </w:r>
    </w:p>
    <w:p w14:paraId="560EE2C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ax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= data[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141ECC4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C8F8D6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max;</w:t>
      </w:r>
    </w:p>
    <w:p w14:paraId="2A31229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3A095AF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3F39A9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Vector::bred(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max, 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, 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index)</w:t>
      </w:r>
    </w:p>
    <w:p w14:paraId="037E32B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B6BDE7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data[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index] = data[index] + min + max;</w:t>
      </w:r>
    </w:p>
    <w:p w14:paraId="228BEE23" w14:textId="77777777" w:rsidR="003112BD" w:rsidRDefault="003112BD" w:rsidP="003112BD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F870AF8" w14:textId="6D3B826A" w:rsidR="003D41C1" w:rsidRPr="009B23CE" w:rsidRDefault="00606746" w:rsidP="003112BD">
      <w:pPr>
        <w:rPr>
          <w:rFonts w:ascii="Times New Roman" w:hAnsi="Times New Roman" w:cs="Times New Roman"/>
          <w:sz w:val="28"/>
          <w:szCs w:val="19"/>
          <w:lang w:val="en-US"/>
        </w:rPr>
      </w:pPr>
      <w:proofErr w:type="spellStart"/>
      <w:r>
        <w:rPr>
          <w:rFonts w:ascii="Times New Roman" w:hAnsi="Times New Roman" w:cs="Times New Roman"/>
          <w:sz w:val="28"/>
          <w:szCs w:val="19"/>
          <w:lang w:val="en-US"/>
        </w:rPr>
        <w:t>MONEY</w:t>
      </w:r>
      <w:r w:rsidR="003D41C1" w:rsidRPr="009B23CE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h</w:t>
      </w:r>
      <w:proofErr w:type="spellEnd"/>
      <w:r w:rsidR="003D41C1" w:rsidRPr="009B23CE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1DFB15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iostream</w:t>
      </w:r>
      <w:proofErr w:type="spellEnd"/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3DA3F6D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sstream</w:t>
      </w:r>
      <w:proofErr w:type="spellEnd"/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564200A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fstream</w:t>
      </w:r>
      <w:proofErr w:type="spellEnd"/>
      <w:r w:rsidRPr="003112BD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3D1F0EDC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lastRenderedPageBreak/>
        <w:t>using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std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B89D6C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20072D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</w:p>
    <w:p w14:paraId="064396E1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9FFDC4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17B16B0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rub;</w:t>
      </w:r>
    </w:p>
    <w:p w14:paraId="0C63B4F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cop;</w:t>
      </w:r>
    </w:p>
    <w:p w14:paraId="68228E9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sum;</w:t>
      </w:r>
    </w:p>
    <w:p w14:paraId="10C54AC4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oney()</w:t>
      </w:r>
      <w:proofErr w:type="gramEnd"/>
    </w:p>
    <w:p w14:paraId="7BD20A1B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43DAA3E5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u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p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0;</w:t>
      </w:r>
    </w:p>
    <w:p w14:paraId="35CE6C39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4B1A8CFD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49FAE49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Money(</w:t>
      </w:r>
      <w:proofErr w:type="spellStart"/>
      <w:proofErr w:type="gramEnd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0CEE015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Get();</w:t>
      </w:r>
    </w:p>
    <w:p w14:paraId="21B5F96A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Print();</w:t>
      </w:r>
    </w:p>
    <w:p w14:paraId="5D2E21A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};</w:t>
      </w:r>
    </w:p>
    <w:p w14:paraId="4DCF300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0728D9B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5AF3FF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</w:p>
    <w:p w14:paraId="0F35933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55E60F5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60BA49A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Vector(</w:t>
      </w:r>
      <w:proofErr w:type="spellStart"/>
      <w:proofErr w:type="gramEnd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5A883C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give(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0CD449A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givesize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471A55C6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();</w:t>
      </w:r>
    </w:p>
    <w:p w14:paraId="5859590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pushback(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el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6BA5CE7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del(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68AFC8E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();</w:t>
      </w:r>
    </w:p>
    <w:p w14:paraId="7D07D07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max();</w:t>
      </w:r>
    </w:p>
    <w:p w14:paraId="2FD643BF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bred(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max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min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112BD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9F1C570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5B30255D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;</w:t>
      </w:r>
    </w:p>
    <w:p w14:paraId="61164C28" w14:textId="77777777" w:rsidR="003112BD" w:rsidRP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112B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3112BD">
        <w:rPr>
          <w:rFonts w:ascii="Consolas" w:hAnsi="Consolas" w:cs="Consolas"/>
          <w:color w:val="000000"/>
          <w:sz w:val="19"/>
          <w:szCs w:val="19"/>
          <w:lang w:val="en-US"/>
        </w:rPr>
        <w:t>* data;</w:t>
      </w:r>
    </w:p>
    <w:p w14:paraId="2F747F89" w14:textId="77777777" w:rsidR="003112BD" w:rsidRDefault="003112BD" w:rsidP="003112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;</w:t>
      </w:r>
    </w:p>
    <w:p w14:paraId="549A6C3A" w14:textId="234D7EEB" w:rsidR="00AF568A" w:rsidRDefault="00AF568A" w:rsidP="00AF568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588CA6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BC9CBEE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A11C5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C8F5E4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8F68AD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9594B5C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ACD201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E013213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9C3AF46" w14:textId="081567AC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836E350" w14:textId="77777777" w:rsidR="003112BD" w:rsidRDefault="003112BD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CBB45E3" w14:textId="77777777" w:rsidR="003112BD" w:rsidRDefault="003112BD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74D66E" w14:textId="77777777" w:rsidR="003112BD" w:rsidRDefault="003112BD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52FFF2" w14:textId="77777777" w:rsidR="003112BD" w:rsidRDefault="003112BD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331B36B" w14:textId="77777777" w:rsidR="003112BD" w:rsidRDefault="003112BD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4BCD4CF" w14:textId="77777777" w:rsidR="003112BD" w:rsidRDefault="003112BD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3CC0DF" w14:textId="77777777" w:rsidR="003112BD" w:rsidRPr="003D41C1" w:rsidRDefault="003112BD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bookmarkStart w:id="4" w:name="_GoBack"/>
      <w:bookmarkEnd w:id="4"/>
    </w:p>
    <w:p w14:paraId="4F3CD86A" w14:textId="2CA299F8" w:rsidR="00897565" w:rsidRPr="00897565" w:rsidRDefault="004C7AC6" w:rsidP="00C55F54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C9245B">
        <w:rPr>
          <w:rFonts w:ascii="Times New Roman" w:hAnsi="Times New Roman" w:cs="Times New Roman"/>
          <w:color w:val="000000"/>
          <w:sz w:val="19"/>
          <w:szCs w:val="19"/>
          <w:lang w:val="en-US"/>
        </w:rPr>
        <w:lastRenderedPageBreak/>
        <w:t xml:space="preserve"> </w:t>
      </w:r>
      <w:r w:rsidR="005A35A2">
        <w:rPr>
          <w:rFonts w:ascii="Times New Roman" w:hAnsi="Times New Roman" w:cs="Times New Roman"/>
          <w:color w:val="000000"/>
          <w:sz w:val="28"/>
          <w:szCs w:val="19"/>
        </w:rPr>
        <w:t>Бл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ок</w:t>
      </w:r>
      <w:r w:rsidR="005B0FB0" w:rsidRPr="005B0FB0"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 w:rsidR="005B0FB0" w:rsidRPr="00AC0445"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  <w:r w:rsidR="005A35A2" w:rsidRPr="00675EF1">
        <w:rPr>
          <w:rFonts w:ascii="Times New Roman" w:hAnsi="Times New Roman" w:cs="Times New Roman"/>
          <w:noProof/>
          <w:color w:val="000000"/>
          <w:sz w:val="19"/>
          <w:szCs w:val="19"/>
          <w:lang w:val="en-US" w:eastAsia="ru-RU"/>
        </w:rPr>
        <w:t xml:space="preserve"> </w:t>
      </w:r>
    </w:p>
    <w:p w14:paraId="6EEB3869" w14:textId="415E3E6A" w:rsidR="003D41C1" w:rsidRDefault="00E3617B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67534E3" w14:textId="4744DC8C" w:rsidR="003D41C1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bookmarkStart w:id="5" w:name="_top"/>
      <w:bookmarkEnd w:id="5"/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75683DFD" wp14:editId="3156EC47">
            <wp:extent cx="3177433" cy="7856220"/>
            <wp:effectExtent l="0" t="0" r="0" b="0"/>
            <wp:docPr id="2" name="Рисунок 2" descr="C:\Users\kna-0\AppData\Local\Microsoft\Windows\INetCache\Content.Word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kna-0\AppData\Local\Microsoft\Windows\INetCache\Content.Word\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0190" cy="7863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3568C2" w14:textId="171A9F10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1ED50416" w14:textId="77777777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D0A7BDC" w14:textId="77777777" w:rsidR="00152AEE" w:rsidRDefault="00152AEE" w:rsidP="003D41C1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1748E752" w14:textId="5F0D8240" w:rsidR="003D41C1" w:rsidRPr="00E3617B" w:rsidRDefault="00CD5E57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HETODS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cpp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7F760231" w14:textId="5E971B8C" w:rsidR="00C55F54" w:rsidRPr="00E3617B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37CDC173" wp14:editId="4F49D5AD">
            <wp:extent cx="5928360" cy="2385060"/>
            <wp:effectExtent l="0" t="0" r="0" b="0"/>
            <wp:docPr id="3" name="Рисунок 3" descr="C:\Users\kna-0\AppData\Local\Microsoft\Windows\INetCache\Content.Word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kna-0\AppData\Local\Microsoft\Windows\INetCache\Content.Word\3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2385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3E9148" w14:textId="77777777" w:rsidR="00152AEE" w:rsidRDefault="00152AEE" w:rsidP="004C7AC6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6D3F1872" w14:textId="75C10F1C" w:rsidR="00C55F54" w:rsidRPr="00152AEE" w:rsidRDefault="00AF568A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CLASS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.</w:t>
      </w:r>
      <w:r w:rsidR="003D41C1">
        <w:rPr>
          <w:rFonts w:ascii="Times New Roman" w:hAnsi="Times New Roman" w:cs="Times New Roman"/>
          <w:color w:val="000000"/>
          <w:sz w:val="28"/>
          <w:szCs w:val="19"/>
          <w:lang w:val="en-US"/>
        </w:rPr>
        <w:t>h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:</w:t>
      </w:r>
    </w:p>
    <w:p w14:paraId="4E022FFF" w14:textId="25E7C131" w:rsidR="003D41C1" w:rsidRPr="00152AEE" w:rsidRDefault="003112BD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color w:val="000000"/>
          <w:sz w:val="28"/>
          <w:szCs w:val="19"/>
        </w:rPr>
        <w:pict w14:anchorId="46EB3BC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6.6pt;height:301.8pt">
            <v:imagedata r:id="rId10" o:title="2"/>
          </v:shape>
        </w:pict>
      </w:r>
    </w:p>
    <w:p w14:paraId="58518EEC" w14:textId="04AFAD90" w:rsidR="005A35A2" w:rsidRPr="00152AEE" w:rsidRDefault="005A35A2" w:rsidP="004C7AC6">
      <w:pPr>
        <w:rPr>
          <w:rFonts w:ascii="Times New Roman" w:hAnsi="Times New Roman" w:cs="Times New Roman"/>
          <w:color w:val="000000"/>
          <w:sz w:val="19"/>
          <w:szCs w:val="19"/>
        </w:rPr>
      </w:pPr>
    </w:p>
    <w:p w14:paraId="2899B6FD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C0DDF34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B3898D2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528C0C4" w14:textId="77777777" w:rsidR="00C27871" w:rsidRDefault="00C2787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A49D416" w14:textId="433E04B0" w:rsidR="00815331" w:rsidRPr="00152AEE" w:rsidRDefault="0081533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C9245B"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ота</w:t>
      </w:r>
      <w:r w:rsidRPr="00152AEE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0999A752" w:rsidR="00815331" w:rsidRPr="004440DD" w:rsidRDefault="007118B4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7118B4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66B4989A" wp14:editId="394F4568">
            <wp:extent cx="5524979" cy="7567316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24979" cy="7567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08328" w14:textId="4B6E5B71" w:rsidR="00B40395" w:rsidRPr="00C9245B" w:rsidRDefault="007118B4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7118B4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lastRenderedPageBreak/>
        <w:drawing>
          <wp:inline distT="0" distB="0" distL="0" distR="0" wp14:anchorId="63B6EE84" wp14:editId="7BE93071">
            <wp:extent cx="5113463" cy="7628281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13463" cy="7628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F56BE" w14:textId="106CAD56" w:rsidR="00B40395" w:rsidRPr="00830157" w:rsidRDefault="00B40395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</w:p>
    <w:sectPr w:rsidR="00B40395" w:rsidRPr="00830157" w:rsidSect="00A00CA9">
      <w:footerReference w:type="default" r:id="rId13"/>
      <w:pgSz w:w="11906" w:h="16838"/>
      <w:pgMar w:top="1134" w:right="851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087E512" w14:textId="77777777" w:rsidR="001A0C7B" w:rsidRDefault="001A0C7B" w:rsidP="009D1C69">
      <w:pPr>
        <w:spacing w:after="0" w:line="240" w:lineRule="auto"/>
      </w:pPr>
      <w:r>
        <w:separator/>
      </w:r>
    </w:p>
  </w:endnote>
  <w:endnote w:type="continuationSeparator" w:id="0">
    <w:p w14:paraId="2B04A49D" w14:textId="77777777" w:rsidR="001A0C7B" w:rsidRDefault="001A0C7B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9E8F67" w14:textId="594EC016" w:rsidR="00B345F6" w:rsidRPr="009D1C69" w:rsidRDefault="00B345F6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95C280F" w14:textId="77777777" w:rsidR="001A0C7B" w:rsidRDefault="001A0C7B" w:rsidP="009D1C69">
      <w:pPr>
        <w:spacing w:after="0" w:line="240" w:lineRule="auto"/>
      </w:pPr>
      <w:r>
        <w:separator/>
      </w:r>
    </w:p>
  </w:footnote>
  <w:footnote w:type="continuationSeparator" w:id="0">
    <w:p w14:paraId="61259A87" w14:textId="77777777" w:rsidR="001A0C7B" w:rsidRDefault="001A0C7B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5B500E"/>
    <w:multiLevelType w:val="hybridMultilevel"/>
    <w:tmpl w:val="F9EC55DE"/>
    <w:lvl w:ilvl="0" w:tplc="91889814">
      <w:start w:val="1"/>
      <w:numFmt w:val="decimal"/>
      <w:lvlText w:val="%1."/>
      <w:lvlJc w:val="left"/>
      <w:pPr>
        <w:ind w:left="530" w:hanging="313"/>
      </w:pPr>
      <w:rPr>
        <w:rFonts w:ascii="Arial" w:eastAsia="Arial" w:hAnsi="Arial" w:cs="Arial" w:hint="default"/>
        <w:b/>
        <w:bCs/>
        <w:i/>
        <w:iCs/>
        <w:spacing w:val="-1"/>
        <w:w w:val="100"/>
        <w:sz w:val="28"/>
        <w:szCs w:val="28"/>
        <w:lang w:val="ru-RU" w:eastAsia="en-US" w:bidi="ar-SA"/>
      </w:rPr>
    </w:lvl>
    <w:lvl w:ilvl="1" w:tplc="DEFCFC78">
      <w:start w:val="1"/>
      <w:numFmt w:val="decimal"/>
      <w:lvlText w:val="%2)"/>
      <w:lvlJc w:val="left"/>
      <w:pPr>
        <w:ind w:left="938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en-US" w:bidi="ar-SA"/>
      </w:rPr>
    </w:lvl>
    <w:lvl w:ilvl="2" w:tplc="3A58CF04">
      <w:numFmt w:val="bullet"/>
      <w:lvlText w:val="•"/>
      <w:lvlJc w:val="left"/>
      <w:pPr>
        <w:ind w:left="1969" w:hanging="360"/>
      </w:pPr>
      <w:rPr>
        <w:rFonts w:hint="default"/>
        <w:lang w:val="ru-RU" w:eastAsia="en-US" w:bidi="ar-SA"/>
      </w:rPr>
    </w:lvl>
    <w:lvl w:ilvl="3" w:tplc="6E1A654A">
      <w:numFmt w:val="bullet"/>
      <w:lvlText w:val="•"/>
      <w:lvlJc w:val="left"/>
      <w:pPr>
        <w:ind w:left="2999" w:hanging="360"/>
      </w:pPr>
      <w:rPr>
        <w:rFonts w:hint="default"/>
        <w:lang w:val="ru-RU" w:eastAsia="en-US" w:bidi="ar-SA"/>
      </w:rPr>
    </w:lvl>
    <w:lvl w:ilvl="4" w:tplc="3B8CC8EE">
      <w:numFmt w:val="bullet"/>
      <w:lvlText w:val="•"/>
      <w:lvlJc w:val="left"/>
      <w:pPr>
        <w:ind w:left="4028" w:hanging="360"/>
      </w:pPr>
      <w:rPr>
        <w:rFonts w:hint="default"/>
        <w:lang w:val="ru-RU" w:eastAsia="en-US" w:bidi="ar-SA"/>
      </w:rPr>
    </w:lvl>
    <w:lvl w:ilvl="5" w:tplc="0CC07FBA">
      <w:numFmt w:val="bullet"/>
      <w:lvlText w:val="•"/>
      <w:lvlJc w:val="left"/>
      <w:pPr>
        <w:ind w:left="5058" w:hanging="360"/>
      </w:pPr>
      <w:rPr>
        <w:rFonts w:hint="default"/>
        <w:lang w:val="ru-RU" w:eastAsia="en-US" w:bidi="ar-SA"/>
      </w:rPr>
    </w:lvl>
    <w:lvl w:ilvl="6" w:tplc="5F083A3E">
      <w:numFmt w:val="bullet"/>
      <w:lvlText w:val="•"/>
      <w:lvlJc w:val="left"/>
      <w:pPr>
        <w:ind w:left="6088" w:hanging="360"/>
      </w:pPr>
      <w:rPr>
        <w:rFonts w:hint="default"/>
        <w:lang w:val="ru-RU" w:eastAsia="en-US" w:bidi="ar-SA"/>
      </w:rPr>
    </w:lvl>
    <w:lvl w:ilvl="7" w:tplc="BFF4749E">
      <w:numFmt w:val="bullet"/>
      <w:lvlText w:val="•"/>
      <w:lvlJc w:val="left"/>
      <w:pPr>
        <w:ind w:left="7117" w:hanging="360"/>
      </w:pPr>
      <w:rPr>
        <w:rFonts w:hint="default"/>
        <w:lang w:val="ru-RU" w:eastAsia="en-US" w:bidi="ar-SA"/>
      </w:rPr>
    </w:lvl>
    <w:lvl w:ilvl="8" w:tplc="4712D982">
      <w:numFmt w:val="bullet"/>
      <w:lvlText w:val="•"/>
      <w:lvlJc w:val="left"/>
      <w:pPr>
        <w:ind w:left="8147" w:hanging="360"/>
      </w:pPr>
      <w:rPr>
        <w:rFonts w:hint="default"/>
        <w:lang w:val="ru-RU" w:eastAsia="en-US" w:bidi="ar-SA"/>
      </w:rPr>
    </w:lvl>
  </w:abstractNum>
  <w:abstractNum w:abstractNumId="4" w15:restartNumberingAfterBreak="0">
    <w:nsid w:val="2B6277C2"/>
    <w:multiLevelType w:val="hybridMultilevel"/>
    <w:tmpl w:val="36BA0A7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4CE76F4D"/>
    <w:multiLevelType w:val="hybridMultilevel"/>
    <w:tmpl w:val="B55E4618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0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74E96B83"/>
    <w:multiLevelType w:val="hybridMultilevel"/>
    <w:tmpl w:val="B9C2CAEA"/>
    <w:lvl w:ilvl="0" w:tplc="1E26E8EE">
      <w:start w:val="1"/>
      <w:numFmt w:val="decimal"/>
      <w:lvlText w:val="%1."/>
      <w:lvlJc w:val="left"/>
      <w:pPr>
        <w:ind w:left="348" w:hanging="240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en-US" w:bidi="ar-SA"/>
      </w:rPr>
    </w:lvl>
    <w:lvl w:ilvl="1" w:tplc="9B2C9548">
      <w:numFmt w:val="bullet"/>
      <w:lvlText w:val="•"/>
      <w:lvlJc w:val="left"/>
      <w:pPr>
        <w:ind w:left="1251" w:hanging="240"/>
      </w:pPr>
      <w:rPr>
        <w:rFonts w:hint="default"/>
        <w:lang w:val="ru-RU" w:eastAsia="en-US" w:bidi="ar-SA"/>
      </w:rPr>
    </w:lvl>
    <w:lvl w:ilvl="2" w:tplc="68CE2EAC">
      <w:numFmt w:val="bullet"/>
      <w:lvlText w:val="•"/>
      <w:lvlJc w:val="left"/>
      <w:pPr>
        <w:ind w:left="2162" w:hanging="240"/>
      </w:pPr>
      <w:rPr>
        <w:rFonts w:hint="default"/>
        <w:lang w:val="ru-RU" w:eastAsia="en-US" w:bidi="ar-SA"/>
      </w:rPr>
    </w:lvl>
    <w:lvl w:ilvl="3" w:tplc="C48A6C4E">
      <w:numFmt w:val="bullet"/>
      <w:lvlText w:val="•"/>
      <w:lvlJc w:val="left"/>
      <w:pPr>
        <w:ind w:left="3073" w:hanging="240"/>
      </w:pPr>
      <w:rPr>
        <w:rFonts w:hint="default"/>
        <w:lang w:val="ru-RU" w:eastAsia="en-US" w:bidi="ar-SA"/>
      </w:rPr>
    </w:lvl>
    <w:lvl w:ilvl="4" w:tplc="830CE678">
      <w:numFmt w:val="bullet"/>
      <w:lvlText w:val="•"/>
      <w:lvlJc w:val="left"/>
      <w:pPr>
        <w:ind w:left="3984" w:hanging="240"/>
      </w:pPr>
      <w:rPr>
        <w:rFonts w:hint="default"/>
        <w:lang w:val="ru-RU" w:eastAsia="en-US" w:bidi="ar-SA"/>
      </w:rPr>
    </w:lvl>
    <w:lvl w:ilvl="5" w:tplc="4D6A6150">
      <w:numFmt w:val="bullet"/>
      <w:lvlText w:val="•"/>
      <w:lvlJc w:val="left"/>
      <w:pPr>
        <w:ind w:left="4895" w:hanging="240"/>
      </w:pPr>
      <w:rPr>
        <w:rFonts w:hint="default"/>
        <w:lang w:val="ru-RU" w:eastAsia="en-US" w:bidi="ar-SA"/>
      </w:rPr>
    </w:lvl>
    <w:lvl w:ilvl="6" w:tplc="A13E6960">
      <w:numFmt w:val="bullet"/>
      <w:lvlText w:val="•"/>
      <w:lvlJc w:val="left"/>
      <w:pPr>
        <w:ind w:left="5806" w:hanging="240"/>
      </w:pPr>
      <w:rPr>
        <w:rFonts w:hint="default"/>
        <w:lang w:val="ru-RU" w:eastAsia="en-US" w:bidi="ar-SA"/>
      </w:rPr>
    </w:lvl>
    <w:lvl w:ilvl="7" w:tplc="ECDEC704">
      <w:numFmt w:val="bullet"/>
      <w:lvlText w:val="•"/>
      <w:lvlJc w:val="left"/>
      <w:pPr>
        <w:ind w:left="6717" w:hanging="240"/>
      </w:pPr>
      <w:rPr>
        <w:rFonts w:hint="default"/>
        <w:lang w:val="ru-RU" w:eastAsia="en-US" w:bidi="ar-SA"/>
      </w:rPr>
    </w:lvl>
    <w:lvl w:ilvl="8" w:tplc="595A5248">
      <w:numFmt w:val="bullet"/>
      <w:lvlText w:val="•"/>
      <w:lvlJc w:val="left"/>
      <w:pPr>
        <w:ind w:left="7628" w:hanging="240"/>
      </w:pPr>
      <w:rPr>
        <w:rFonts w:hint="default"/>
        <w:lang w:val="ru-RU" w:eastAsia="en-US" w:bidi="ar-SA"/>
      </w:rPr>
    </w:lvl>
  </w:abstractNum>
  <w:abstractNum w:abstractNumId="13" w15:restartNumberingAfterBreak="0">
    <w:nsid w:val="75C02165"/>
    <w:multiLevelType w:val="hybridMultilevel"/>
    <w:tmpl w:val="99C487C6"/>
    <w:lvl w:ilvl="0" w:tplc="5F2CB994">
      <w:start w:val="1"/>
      <w:numFmt w:val="decimal"/>
      <w:lvlText w:val="%1."/>
      <w:lvlJc w:val="left"/>
      <w:pPr>
        <w:ind w:left="348" w:hanging="24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ru-RU" w:eastAsia="en-US" w:bidi="ar-SA"/>
      </w:rPr>
    </w:lvl>
    <w:lvl w:ilvl="1" w:tplc="1CDEC024">
      <w:numFmt w:val="bullet"/>
      <w:lvlText w:val="•"/>
      <w:lvlJc w:val="left"/>
      <w:pPr>
        <w:ind w:left="1251" w:hanging="240"/>
      </w:pPr>
      <w:rPr>
        <w:rFonts w:hint="default"/>
        <w:lang w:val="ru-RU" w:eastAsia="en-US" w:bidi="ar-SA"/>
      </w:rPr>
    </w:lvl>
    <w:lvl w:ilvl="2" w:tplc="D7D21236">
      <w:numFmt w:val="bullet"/>
      <w:lvlText w:val="•"/>
      <w:lvlJc w:val="left"/>
      <w:pPr>
        <w:ind w:left="2162" w:hanging="240"/>
      </w:pPr>
      <w:rPr>
        <w:rFonts w:hint="default"/>
        <w:lang w:val="ru-RU" w:eastAsia="en-US" w:bidi="ar-SA"/>
      </w:rPr>
    </w:lvl>
    <w:lvl w:ilvl="3" w:tplc="E6B43BF2">
      <w:numFmt w:val="bullet"/>
      <w:lvlText w:val="•"/>
      <w:lvlJc w:val="left"/>
      <w:pPr>
        <w:ind w:left="3073" w:hanging="240"/>
      </w:pPr>
      <w:rPr>
        <w:rFonts w:hint="default"/>
        <w:lang w:val="ru-RU" w:eastAsia="en-US" w:bidi="ar-SA"/>
      </w:rPr>
    </w:lvl>
    <w:lvl w:ilvl="4" w:tplc="2718171C">
      <w:numFmt w:val="bullet"/>
      <w:lvlText w:val="•"/>
      <w:lvlJc w:val="left"/>
      <w:pPr>
        <w:ind w:left="3984" w:hanging="240"/>
      </w:pPr>
      <w:rPr>
        <w:rFonts w:hint="default"/>
        <w:lang w:val="ru-RU" w:eastAsia="en-US" w:bidi="ar-SA"/>
      </w:rPr>
    </w:lvl>
    <w:lvl w:ilvl="5" w:tplc="D23E2270">
      <w:numFmt w:val="bullet"/>
      <w:lvlText w:val="•"/>
      <w:lvlJc w:val="left"/>
      <w:pPr>
        <w:ind w:left="4895" w:hanging="240"/>
      </w:pPr>
      <w:rPr>
        <w:rFonts w:hint="default"/>
        <w:lang w:val="ru-RU" w:eastAsia="en-US" w:bidi="ar-SA"/>
      </w:rPr>
    </w:lvl>
    <w:lvl w:ilvl="6" w:tplc="75F838F6">
      <w:numFmt w:val="bullet"/>
      <w:lvlText w:val="•"/>
      <w:lvlJc w:val="left"/>
      <w:pPr>
        <w:ind w:left="5806" w:hanging="240"/>
      </w:pPr>
      <w:rPr>
        <w:rFonts w:hint="default"/>
        <w:lang w:val="ru-RU" w:eastAsia="en-US" w:bidi="ar-SA"/>
      </w:rPr>
    </w:lvl>
    <w:lvl w:ilvl="7" w:tplc="955A1DC6">
      <w:numFmt w:val="bullet"/>
      <w:lvlText w:val="•"/>
      <w:lvlJc w:val="left"/>
      <w:pPr>
        <w:ind w:left="6717" w:hanging="240"/>
      </w:pPr>
      <w:rPr>
        <w:rFonts w:hint="default"/>
        <w:lang w:val="ru-RU" w:eastAsia="en-US" w:bidi="ar-SA"/>
      </w:rPr>
    </w:lvl>
    <w:lvl w:ilvl="8" w:tplc="759A0872">
      <w:numFmt w:val="bullet"/>
      <w:lvlText w:val="•"/>
      <w:lvlJc w:val="left"/>
      <w:pPr>
        <w:ind w:left="7628" w:hanging="240"/>
      </w:pPr>
      <w:rPr>
        <w:rFonts w:hint="default"/>
        <w:lang w:val="ru-RU" w:eastAsia="en-US" w:bidi="ar-SA"/>
      </w:rPr>
    </w:lvl>
  </w:abstractNum>
  <w:num w:numId="1">
    <w:abstractNumId w:val="8"/>
  </w:num>
  <w:num w:numId="2">
    <w:abstractNumId w:val="6"/>
  </w:num>
  <w:num w:numId="3">
    <w:abstractNumId w:val="11"/>
  </w:num>
  <w:num w:numId="4">
    <w:abstractNumId w:val="1"/>
  </w:num>
  <w:num w:numId="5">
    <w:abstractNumId w:val="7"/>
  </w:num>
  <w:num w:numId="6">
    <w:abstractNumId w:val="10"/>
  </w:num>
  <w:num w:numId="7">
    <w:abstractNumId w:val="0"/>
  </w:num>
  <w:num w:numId="8">
    <w:abstractNumId w:val="9"/>
  </w:num>
  <w:num w:numId="9">
    <w:abstractNumId w:val="5"/>
  </w:num>
  <w:num w:numId="10">
    <w:abstractNumId w:val="2"/>
  </w:num>
  <w:num w:numId="11">
    <w:abstractNumId w:val="4"/>
  </w:num>
  <w:num w:numId="12">
    <w:abstractNumId w:val="13"/>
  </w:num>
  <w:num w:numId="13">
    <w:abstractNumId w:val="3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Mq4FAEQQJJItAAAA"/>
  </w:docVars>
  <w:rsids>
    <w:rsidRoot w:val="00C7382A"/>
    <w:rsid w:val="00007063"/>
    <w:rsid w:val="0001694A"/>
    <w:rsid w:val="00043109"/>
    <w:rsid w:val="00055C1F"/>
    <w:rsid w:val="0006726C"/>
    <w:rsid w:val="000A3ACE"/>
    <w:rsid w:val="000E2DF6"/>
    <w:rsid w:val="00125BD7"/>
    <w:rsid w:val="00152AEE"/>
    <w:rsid w:val="001A05C5"/>
    <w:rsid w:val="001A0C7B"/>
    <w:rsid w:val="001C2369"/>
    <w:rsid w:val="001D55CC"/>
    <w:rsid w:val="001E1470"/>
    <w:rsid w:val="0020163F"/>
    <w:rsid w:val="00202FE9"/>
    <w:rsid w:val="0021342A"/>
    <w:rsid w:val="0023087F"/>
    <w:rsid w:val="00241466"/>
    <w:rsid w:val="00250C56"/>
    <w:rsid w:val="00255B45"/>
    <w:rsid w:val="00264E80"/>
    <w:rsid w:val="002907C5"/>
    <w:rsid w:val="00290DE2"/>
    <w:rsid w:val="002B4670"/>
    <w:rsid w:val="002B46F7"/>
    <w:rsid w:val="002C1EBC"/>
    <w:rsid w:val="003112BD"/>
    <w:rsid w:val="00326223"/>
    <w:rsid w:val="00327E24"/>
    <w:rsid w:val="003564C4"/>
    <w:rsid w:val="003646F4"/>
    <w:rsid w:val="00370102"/>
    <w:rsid w:val="00386991"/>
    <w:rsid w:val="003876B8"/>
    <w:rsid w:val="003B0870"/>
    <w:rsid w:val="003B31F8"/>
    <w:rsid w:val="003D41C1"/>
    <w:rsid w:val="003E0576"/>
    <w:rsid w:val="003E5CA2"/>
    <w:rsid w:val="003F0B9C"/>
    <w:rsid w:val="003F31E1"/>
    <w:rsid w:val="00400C72"/>
    <w:rsid w:val="00401E8C"/>
    <w:rsid w:val="00424925"/>
    <w:rsid w:val="004440DD"/>
    <w:rsid w:val="00456D6B"/>
    <w:rsid w:val="00475B60"/>
    <w:rsid w:val="0048189D"/>
    <w:rsid w:val="004C7AC6"/>
    <w:rsid w:val="004E17FE"/>
    <w:rsid w:val="00525054"/>
    <w:rsid w:val="00526CF5"/>
    <w:rsid w:val="00527DAD"/>
    <w:rsid w:val="0053561A"/>
    <w:rsid w:val="00555B49"/>
    <w:rsid w:val="005601E3"/>
    <w:rsid w:val="00560971"/>
    <w:rsid w:val="00583D78"/>
    <w:rsid w:val="0059312E"/>
    <w:rsid w:val="005A35A2"/>
    <w:rsid w:val="005B0FB0"/>
    <w:rsid w:val="005C3D65"/>
    <w:rsid w:val="006025BF"/>
    <w:rsid w:val="00606746"/>
    <w:rsid w:val="00624F18"/>
    <w:rsid w:val="00645771"/>
    <w:rsid w:val="0065516C"/>
    <w:rsid w:val="006755C0"/>
    <w:rsid w:val="00675EF1"/>
    <w:rsid w:val="006B36B9"/>
    <w:rsid w:val="006C30F7"/>
    <w:rsid w:val="006C70D1"/>
    <w:rsid w:val="006D37C6"/>
    <w:rsid w:val="006D5587"/>
    <w:rsid w:val="006E7FF1"/>
    <w:rsid w:val="006F3F17"/>
    <w:rsid w:val="006F4327"/>
    <w:rsid w:val="0070623A"/>
    <w:rsid w:val="007118B4"/>
    <w:rsid w:val="00726FAA"/>
    <w:rsid w:val="00730CC6"/>
    <w:rsid w:val="00752454"/>
    <w:rsid w:val="00752E84"/>
    <w:rsid w:val="00790211"/>
    <w:rsid w:val="007B45C9"/>
    <w:rsid w:val="007B6408"/>
    <w:rsid w:val="007C2254"/>
    <w:rsid w:val="00803B6C"/>
    <w:rsid w:val="008104AB"/>
    <w:rsid w:val="00815331"/>
    <w:rsid w:val="00816C74"/>
    <w:rsid w:val="008225E8"/>
    <w:rsid w:val="00830157"/>
    <w:rsid w:val="0083762E"/>
    <w:rsid w:val="00837F0D"/>
    <w:rsid w:val="00841259"/>
    <w:rsid w:val="008704CD"/>
    <w:rsid w:val="00897565"/>
    <w:rsid w:val="008B648B"/>
    <w:rsid w:val="008B6592"/>
    <w:rsid w:val="008C04C9"/>
    <w:rsid w:val="008E09C2"/>
    <w:rsid w:val="008E5B3E"/>
    <w:rsid w:val="008F38D8"/>
    <w:rsid w:val="008F594D"/>
    <w:rsid w:val="00900EC4"/>
    <w:rsid w:val="00914507"/>
    <w:rsid w:val="009214C8"/>
    <w:rsid w:val="009811D6"/>
    <w:rsid w:val="00987DA2"/>
    <w:rsid w:val="009B23CE"/>
    <w:rsid w:val="009C0BC6"/>
    <w:rsid w:val="009C474E"/>
    <w:rsid w:val="009C5540"/>
    <w:rsid w:val="009D1C69"/>
    <w:rsid w:val="009D7738"/>
    <w:rsid w:val="00A00CA9"/>
    <w:rsid w:val="00A1481D"/>
    <w:rsid w:val="00A17B58"/>
    <w:rsid w:val="00A3046A"/>
    <w:rsid w:val="00A33FFD"/>
    <w:rsid w:val="00A46D44"/>
    <w:rsid w:val="00A52109"/>
    <w:rsid w:val="00A81B69"/>
    <w:rsid w:val="00AC0445"/>
    <w:rsid w:val="00AC43AF"/>
    <w:rsid w:val="00AD658B"/>
    <w:rsid w:val="00AF568A"/>
    <w:rsid w:val="00AF7B36"/>
    <w:rsid w:val="00B345F6"/>
    <w:rsid w:val="00B40395"/>
    <w:rsid w:val="00B507AB"/>
    <w:rsid w:val="00B52393"/>
    <w:rsid w:val="00B53276"/>
    <w:rsid w:val="00B54525"/>
    <w:rsid w:val="00B62372"/>
    <w:rsid w:val="00B64532"/>
    <w:rsid w:val="00B7266E"/>
    <w:rsid w:val="00B82A6D"/>
    <w:rsid w:val="00BB3976"/>
    <w:rsid w:val="00BC3E40"/>
    <w:rsid w:val="00BD2364"/>
    <w:rsid w:val="00C05166"/>
    <w:rsid w:val="00C22B79"/>
    <w:rsid w:val="00C23B71"/>
    <w:rsid w:val="00C27871"/>
    <w:rsid w:val="00C31266"/>
    <w:rsid w:val="00C55F54"/>
    <w:rsid w:val="00C663E4"/>
    <w:rsid w:val="00C70B8F"/>
    <w:rsid w:val="00C7382A"/>
    <w:rsid w:val="00C85565"/>
    <w:rsid w:val="00C9245B"/>
    <w:rsid w:val="00CB440C"/>
    <w:rsid w:val="00CD5E57"/>
    <w:rsid w:val="00CE0064"/>
    <w:rsid w:val="00D16B00"/>
    <w:rsid w:val="00D21FEF"/>
    <w:rsid w:val="00D2420B"/>
    <w:rsid w:val="00D2703F"/>
    <w:rsid w:val="00D30C5B"/>
    <w:rsid w:val="00D60B68"/>
    <w:rsid w:val="00D81C98"/>
    <w:rsid w:val="00E3617B"/>
    <w:rsid w:val="00E751ED"/>
    <w:rsid w:val="00ED0E5B"/>
    <w:rsid w:val="00ED695C"/>
    <w:rsid w:val="00F51069"/>
    <w:rsid w:val="00F96275"/>
    <w:rsid w:val="00F96FEA"/>
    <w:rsid w:val="00FA6AAD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D41C1"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1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a"/>
    <w:uiPriority w:val="1"/>
    <w:qFormat/>
    <w:rsid w:val="007B45C9"/>
    <w:pPr>
      <w:widowControl w:val="0"/>
      <w:autoSpaceDE w:val="0"/>
      <w:autoSpaceDN w:val="0"/>
      <w:spacing w:after="0" w:line="262" w:lineRule="exact"/>
      <w:ind w:left="470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64E5F1-7501-43C3-BDC2-C02CC7FD6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90</TotalTime>
  <Pages>15</Pages>
  <Words>1414</Words>
  <Characters>8066</Characters>
  <Application>Microsoft Office Word</Application>
  <DocSecurity>0</DocSecurity>
  <Lines>67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Учетная запись Майкрософт</cp:lastModifiedBy>
  <cp:revision>82</cp:revision>
  <cp:lastPrinted>2020-12-03T14:51:00Z</cp:lastPrinted>
  <dcterms:created xsi:type="dcterms:W3CDTF">2020-11-26T11:28:00Z</dcterms:created>
  <dcterms:modified xsi:type="dcterms:W3CDTF">2021-05-04T11:41:00Z</dcterms:modified>
</cp:coreProperties>
</file>